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F137AC" w:rsidR="000032B5" w:rsidP="000032B5" w:rsidRDefault="0016603C" w14:paraId="2A19A237" w14:textId="77777777">
      <w:pPr>
        <w:pStyle w:val="DefaultStyle"/>
        <w:spacing w:after="0" w:line="100" w:lineRule="atLeast"/>
        <w:jc w:val="center"/>
        <w:rPr>
          <w:rFonts w:ascii="Times New Roman" w:hAnsi="Times New Roman" w:eastAsia="Arial" w:cs="Times New Roman"/>
          <w:b/>
          <w:bCs/>
          <w:sz w:val="40"/>
          <w:szCs w:val="40"/>
        </w:rPr>
      </w:pPr>
      <w:r w:rsidRPr="00F137AC">
        <w:rPr>
          <w:rFonts w:ascii="Times New Roman" w:hAnsi="Times New Roman" w:eastAsia="Arial" w:cs="Times New Roman"/>
          <w:b/>
          <w:bCs/>
          <w:sz w:val="40"/>
          <w:szCs w:val="40"/>
        </w:rPr>
        <w:t>Bugra Mert Aydin</w:t>
      </w:r>
    </w:p>
    <w:p w:rsidRPr="000032B5" w:rsidR="000032B5" w:rsidP="000032B5" w:rsidRDefault="009C5AF7" w14:paraId="03486299" w14:textId="50A30EC9">
      <w:pPr>
        <w:pStyle w:val="DefaultStyle"/>
        <w:spacing w:after="0" w:line="100" w:lineRule="atLeast"/>
        <w:jc w:val="center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0032B5">
        <w:rPr>
          <w:rFonts w:ascii="Times New Roman" w:hAnsi="Times New Roman" w:eastAsia="Arial" w:cs="Times New Roman"/>
          <w:sz w:val="20"/>
          <w:szCs w:val="20"/>
        </w:rPr>
        <w:t>Binghamton</w:t>
      </w:r>
      <w:r w:rsidRPr="000032B5" w:rsidR="00A45A18">
        <w:rPr>
          <w:rFonts w:ascii="Times New Roman" w:hAnsi="Times New Roman" w:eastAsia="Arial" w:cs="Times New Roman"/>
          <w:sz w:val="20"/>
          <w:szCs w:val="20"/>
        </w:rPr>
        <w:t>,</w:t>
      </w:r>
      <w:r w:rsidRPr="000032B5">
        <w:rPr>
          <w:rFonts w:ascii="Times New Roman" w:hAnsi="Times New Roman" w:eastAsia="Arial" w:cs="Times New Roman"/>
          <w:sz w:val="20"/>
          <w:szCs w:val="20"/>
        </w:rPr>
        <w:t xml:space="preserve"> NY</w:t>
      </w:r>
      <w:r w:rsidRPr="000032B5" w:rsidR="001F189F">
        <w:rPr>
          <w:rFonts w:ascii="Times New Roman" w:hAnsi="Times New Roman" w:eastAsia="Arial" w:cs="Times New Roman"/>
          <w:sz w:val="20"/>
          <w:szCs w:val="20"/>
        </w:rPr>
        <w:t xml:space="preserve"> |</w:t>
      </w:r>
      <w:r w:rsidRPr="000032B5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0032B5" w:rsidR="000032B5">
        <w:rPr>
          <w:rFonts w:ascii="Times New Roman" w:hAnsi="Times New Roman" w:eastAsia="Arial" w:cs="Times New Roman"/>
          <w:sz w:val="20"/>
          <w:szCs w:val="20"/>
        </w:rPr>
        <w:t>baydin2@binghamton.edu</w:t>
      </w:r>
      <w:r w:rsidRPr="000032B5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0032B5" w:rsidR="001F189F">
        <w:rPr>
          <w:rFonts w:ascii="Times New Roman" w:hAnsi="Times New Roman" w:eastAsia="Arial" w:cs="Times New Roman"/>
          <w:sz w:val="20"/>
          <w:szCs w:val="20"/>
        </w:rPr>
        <w:t>| (</w:t>
      </w:r>
      <w:r w:rsidRPr="000032B5">
        <w:rPr>
          <w:rFonts w:ascii="Times New Roman" w:hAnsi="Times New Roman" w:eastAsia="Arial" w:cs="Times New Roman"/>
          <w:sz w:val="20"/>
          <w:szCs w:val="20"/>
        </w:rPr>
        <w:t>707</w:t>
      </w:r>
      <w:r w:rsidRPr="000032B5" w:rsidR="001F189F">
        <w:rPr>
          <w:rFonts w:ascii="Times New Roman" w:hAnsi="Times New Roman" w:eastAsia="Arial" w:cs="Times New Roman"/>
          <w:sz w:val="20"/>
          <w:szCs w:val="20"/>
        </w:rPr>
        <w:t xml:space="preserve">) </w:t>
      </w:r>
      <w:r w:rsidRPr="000032B5">
        <w:rPr>
          <w:rFonts w:ascii="Times New Roman" w:hAnsi="Times New Roman" w:eastAsia="Arial" w:cs="Times New Roman"/>
          <w:sz w:val="20"/>
          <w:szCs w:val="20"/>
        </w:rPr>
        <w:t>913</w:t>
      </w:r>
      <w:r w:rsidRPr="000032B5" w:rsidR="001F189F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0032B5">
        <w:rPr>
          <w:rFonts w:ascii="Times New Roman" w:hAnsi="Times New Roman" w:eastAsia="Arial" w:cs="Times New Roman"/>
          <w:sz w:val="20"/>
          <w:szCs w:val="20"/>
        </w:rPr>
        <w:t>8386</w:t>
      </w:r>
      <w:r w:rsidRPr="000032B5" w:rsidR="00FA1D94">
        <w:rPr>
          <w:rFonts w:ascii="Times New Roman" w:hAnsi="Times New Roman" w:eastAsia="Arial" w:cs="Times New Roman"/>
          <w:sz w:val="20"/>
          <w:szCs w:val="20"/>
        </w:rPr>
        <w:t xml:space="preserve"> | </w:t>
      </w:r>
      <w:hyperlink w:history="1" r:id="rId8">
        <w:r w:rsidRPr="000032B5" w:rsidR="000032B5">
          <w:rPr>
            <w:rStyle w:val="Hyperlink"/>
            <w:rFonts w:ascii="Times New Roman" w:hAnsi="Times New Roman" w:cs="Times New Roman"/>
            <w:sz w:val="20"/>
            <w:szCs w:val="20"/>
            <w:u w:val="none"/>
            <w:shd w:val="clear" w:color="auto" w:fill="FFFFFF"/>
          </w:rPr>
          <w:t>linkedin.com/in/b-mert-aydin</w:t>
        </w:r>
      </w:hyperlink>
    </w:p>
    <w:p w:rsidRPr="003910A7" w:rsidR="00444F88" w:rsidP="000032B5" w:rsidRDefault="005A62A1" w14:paraId="2460E58A" w14:textId="2AD58BE1">
      <w:pPr>
        <w:pStyle w:val="ParaAttribute0"/>
        <w:ind w:left="0" w:firstLine="0"/>
      </w:pPr>
      <w:r w:rsidRPr="3FDD201B" w:rsidR="005A62A1">
        <w:rPr>
          <w:rFonts w:eastAsia="Arial"/>
          <w:b w:val="1"/>
          <w:bCs w:val="1"/>
          <w:u w:val="single"/>
        </w:rPr>
        <w:t>E</w:t>
      </w:r>
      <w:r w:rsidRPr="3FDD201B" w:rsidR="003910A7">
        <w:rPr>
          <w:rFonts w:eastAsia="Arial"/>
          <w:b w:val="1"/>
          <w:bCs w:val="1"/>
          <w:u w:val="single"/>
        </w:rPr>
        <w:t>DU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3910A7" w:rsidR="00444F88" w:rsidRDefault="00363201" w14:paraId="3452A3B1" w14:textId="0FC2D8B0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  <w:u w:val="single"/>
        </w:rPr>
      </w:pPr>
      <w:r w:rsidRPr="00363201">
        <w:rPr>
          <w:rFonts w:ascii="Times New Roman" w:hAnsi="Times New Roman" w:eastAsia="Arial" w:cs="Times New Roman"/>
          <w:b/>
          <w:bCs/>
          <w:sz w:val="20"/>
          <w:szCs w:val="20"/>
        </w:rPr>
        <w:t>Binghamton University, State University of New York, Thomas J. Watson College of Engineering and Applied Science</w:t>
      </w:r>
      <w:r w:rsidRPr="003910A7" w:rsidR="00BB08DC">
        <w:rPr>
          <w:rFonts w:ascii="Times New Roman" w:hAnsi="Times New Roman" w:eastAsia="Arial" w:cs="Times New Roman"/>
          <w:sz w:val="20"/>
          <w:szCs w:val="20"/>
        </w:rPr>
        <w:tab/>
      </w:r>
    </w:p>
    <w:p w:rsidRPr="00363201" w:rsidR="0026682B" w:rsidP="3FDD201B" w:rsidRDefault="005A62A1" w14:paraId="6C749FCB" w14:textId="2396C08E">
      <w:pPr>
        <w:pStyle w:val="DefaultStyle"/>
        <w:spacing w:after="0" w:line="100" w:lineRule="atLeast"/>
        <w:rPr>
          <w:rFonts w:ascii="Times New Roman" w:hAnsi="Times New Roman" w:eastAsia="Arial" w:cs="Times New Roman"/>
          <w:i w:val="1"/>
          <w:iCs w:val="1"/>
          <w:sz w:val="20"/>
          <w:szCs w:val="20"/>
        </w:rPr>
      </w:pPr>
      <w:r w:rsidRPr="3FDD201B" w:rsidR="005A62A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Bachelor of Science</w:t>
      </w:r>
      <w:r w:rsidRPr="3FDD201B" w:rsidR="00B420A7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in</w:t>
      </w:r>
      <w:r w:rsidRPr="3FDD201B" w:rsidR="005A62A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</w:t>
      </w:r>
      <w:r w:rsidRPr="3FDD201B" w:rsidR="0016444B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Computer Scienc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36320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          </w:t>
      </w:r>
      <w:r>
        <w:tab/>
      </w:r>
      <w:r w:rsidRPr="3FDD201B" w:rsidR="0036320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</w:t>
      </w:r>
      <w:r w:rsidRPr="3FDD201B" w:rsidR="00F137AC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         </w:t>
      </w:r>
      <w:r w:rsidRPr="3FDD201B" w:rsidR="0036320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May 2024</w:t>
      </w:r>
    </w:p>
    <w:p w:rsidRPr="003910A7" w:rsidR="0026682B" w:rsidP="0026682B" w:rsidRDefault="0026682B" w14:paraId="338E03B9" w14:textId="0DC6FA9C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  <w:u w:val="single"/>
        </w:rPr>
      </w:pPr>
      <w:r w:rsidRPr="003910A7">
        <w:rPr>
          <w:rFonts w:ascii="Times New Roman" w:hAnsi="Times New Roman" w:eastAsia="Arial" w:cs="Times New Roman"/>
          <w:b/>
          <w:bCs/>
          <w:sz w:val="20"/>
          <w:szCs w:val="20"/>
        </w:rPr>
        <w:t>Istanbul Technical University</w:t>
      </w:r>
      <w:r w:rsidR="00363201">
        <w:rPr>
          <w:rFonts w:ascii="Times New Roman" w:hAnsi="Times New Roman" w:eastAsia="Arial" w:cs="Times New Roman"/>
          <w:b/>
          <w:bCs/>
          <w:sz w:val="20"/>
          <w:szCs w:val="20"/>
        </w:rPr>
        <w:t>, Faculty of Computer and Informatics</w:t>
      </w:r>
    </w:p>
    <w:p w:rsidRPr="00363201" w:rsidR="00586FBE" w:rsidP="0026682B" w:rsidRDefault="0026682B" w14:paraId="04DBD77C" w14:textId="4280B0BB">
      <w:pPr>
        <w:pStyle w:val="DefaultStyle"/>
        <w:spacing w:after="0" w:line="100" w:lineRule="atLeast"/>
        <w:rPr>
          <w:rFonts w:ascii="Times New Roman" w:hAnsi="Times New Roman" w:eastAsia="Arial" w:cs="Times New Roman"/>
          <w:i/>
          <w:iCs/>
          <w:sz w:val="20"/>
          <w:szCs w:val="20"/>
        </w:rPr>
      </w:pPr>
      <w:r w:rsidRPr="00363201">
        <w:rPr>
          <w:rFonts w:ascii="Times New Roman" w:hAnsi="Times New Roman" w:eastAsia="Arial" w:cs="Times New Roman"/>
          <w:i/>
          <w:iCs/>
          <w:sz w:val="20"/>
          <w:szCs w:val="20"/>
        </w:rPr>
        <w:t>Bachelor of Science</w:t>
      </w:r>
      <w:r w:rsidR="00B420A7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in</w:t>
      </w:r>
      <w:r w:rsidRPr="00363201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Information Systems</w:t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Engineering</w:t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          </w:t>
      </w:r>
      <w:r w:rsidR="00F137AC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              </w:t>
      </w:r>
      <w:r w:rsidR="00363201">
        <w:rPr>
          <w:rFonts w:ascii="Times New Roman" w:hAnsi="Times New Roman" w:eastAsia="Arial" w:cs="Times New Roman"/>
          <w:i/>
          <w:iCs/>
          <w:sz w:val="20"/>
          <w:szCs w:val="20"/>
        </w:rPr>
        <w:t>May 2024</w:t>
      </w:r>
    </w:p>
    <w:p w:rsidRPr="003910A7" w:rsidR="00444F88" w:rsidRDefault="00586FBE" w14:paraId="788C1C90" w14:textId="1AFDD97B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3910A7">
        <w:rPr>
          <w:rFonts w:ascii="Times New Roman" w:hAnsi="Times New Roman" w:eastAsia="Arial" w:cs="Times New Roman"/>
          <w:b/>
          <w:bCs/>
          <w:sz w:val="20"/>
          <w:szCs w:val="20"/>
        </w:rPr>
        <w:t>Cu</w:t>
      </w:r>
      <w:r w:rsidRPr="003910A7" w:rsidR="00CE6135">
        <w:rPr>
          <w:rFonts w:ascii="Times New Roman" w:hAnsi="Times New Roman" w:eastAsia="Arial" w:cs="Times New Roman"/>
          <w:b/>
          <w:bCs/>
          <w:sz w:val="20"/>
          <w:szCs w:val="20"/>
        </w:rPr>
        <w:t>mulative</w:t>
      </w:r>
      <w:r w:rsidRPr="003910A7">
        <w:rPr>
          <w:rFonts w:ascii="Times New Roman" w:hAnsi="Times New Roman" w:eastAsia="Arial" w:cs="Times New Roman"/>
          <w:b/>
          <w:bCs/>
          <w:sz w:val="20"/>
          <w:szCs w:val="20"/>
        </w:rPr>
        <w:t xml:space="preserve"> GPA: </w:t>
      </w:r>
      <w:r w:rsidRPr="003910A7">
        <w:rPr>
          <w:rFonts w:ascii="Times New Roman" w:hAnsi="Times New Roman" w:eastAsia="Arial" w:cs="Times New Roman"/>
          <w:sz w:val="20"/>
          <w:szCs w:val="20"/>
        </w:rPr>
        <w:t>3.</w:t>
      </w:r>
      <w:r w:rsidRPr="003910A7" w:rsidR="00152CB1">
        <w:rPr>
          <w:rFonts w:ascii="Times New Roman" w:hAnsi="Times New Roman" w:eastAsia="Arial" w:cs="Times New Roman"/>
          <w:sz w:val="20"/>
          <w:szCs w:val="20"/>
        </w:rPr>
        <w:t>3</w:t>
      </w:r>
      <w:r w:rsidRPr="003910A7" w:rsidR="00A449B3">
        <w:rPr>
          <w:rFonts w:ascii="Times New Roman" w:hAnsi="Times New Roman" w:eastAsia="Arial" w:cs="Times New Roman"/>
          <w:sz w:val="20"/>
          <w:szCs w:val="20"/>
        </w:rPr>
        <w:t>4</w:t>
      </w:r>
      <w:r w:rsidRPr="003910A7" w:rsidR="00CE6135">
        <w:rPr>
          <w:rFonts w:ascii="Times New Roman" w:hAnsi="Times New Roman" w:eastAsia="Arial" w:cs="Times New Roman"/>
          <w:sz w:val="20"/>
          <w:szCs w:val="20"/>
        </w:rPr>
        <w:t xml:space="preserve">/4.00 | Dean’s List: </w:t>
      </w:r>
      <w:r w:rsidRPr="003910A7" w:rsidR="006D275D">
        <w:rPr>
          <w:rFonts w:ascii="Times New Roman" w:hAnsi="Times New Roman" w:eastAsia="Arial" w:cs="Times New Roman"/>
          <w:sz w:val="20"/>
          <w:szCs w:val="20"/>
        </w:rPr>
        <w:t>Spring 2021</w:t>
      </w:r>
      <w:r w:rsidR="000A3C1D">
        <w:rPr>
          <w:rFonts w:ascii="Times New Roman" w:hAnsi="Times New Roman" w:eastAsia="Arial" w:cs="Times New Roman"/>
          <w:sz w:val="20"/>
          <w:szCs w:val="20"/>
        </w:rPr>
        <w:t xml:space="preserve"> | Certificate of Appreciation</w:t>
      </w:r>
    </w:p>
    <w:p w:rsidRPr="003910A7" w:rsidR="00444F88" w:rsidRDefault="005A62A1" w14:paraId="3230C490" w14:textId="0B54EAB2">
      <w:pPr>
        <w:pStyle w:val="DefaultStyle"/>
        <w:spacing w:after="0" w:line="100" w:lineRule="atLeast"/>
      </w:pPr>
      <w:r w:rsidRPr="3FDD201B" w:rsidR="005A62A1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T</w:t>
      </w:r>
      <w:r w:rsidRPr="3FDD201B" w:rsidR="00CA1963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ECHNICAL SKIL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7E0913" w:rsidRDefault="00A45A18" w14:paraId="7E66D98E" w14:textId="4B1C44FB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3FDD201B" w:rsidR="007E0913">
        <w:rPr>
          <w:rFonts w:ascii="Times New Roman" w:hAnsi="Times New Roman" w:eastAsia="Arial" w:cs="Times New Roman"/>
          <w:sz w:val="20"/>
          <w:szCs w:val="20"/>
        </w:rPr>
        <w:t xml:space="preserve">Python, SQL, </w:t>
      </w:r>
      <w:r w:rsidRPr="3FDD201B" w:rsidR="00FF1775">
        <w:rPr>
          <w:rFonts w:ascii="Times New Roman" w:hAnsi="Times New Roman" w:eastAsia="Arial" w:cs="Times New Roman"/>
          <w:sz w:val="20"/>
          <w:szCs w:val="20"/>
        </w:rPr>
        <w:t xml:space="preserve">HTML, CSS, AngularJS, TypeScript, </w:t>
      </w:r>
      <w:r w:rsidRPr="3FDD201B" w:rsidR="007E0913">
        <w:rPr>
          <w:rFonts w:ascii="Times New Roman" w:hAnsi="Times New Roman" w:eastAsia="Arial" w:cs="Times New Roman"/>
          <w:sz w:val="20"/>
          <w:szCs w:val="20"/>
        </w:rPr>
        <w:t xml:space="preserve">Java, JavaScript, C++, </w:t>
      </w:r>
      <w:r w:rsidRPr="3FDD201B" w:rsidR="007E0913">
        <w:rPr>
          <w:rFonts w:ascii="Times New Roman" w:hAnsi="Times New Roman" w:eastAsia="Arial" w:cs="Times New Roman"/>
          <w:sz w:val="20"/>
          <w:szCs w:val="20"/>
        </w:rPr>
        <w:t>.Net</w:t>
      </w:r>
      <w:r w:rsidRPr="3FDD201B" w:rsidR="007E0913">
        <w:rPr>
          <w:rFonts w:ascii="Times New Roman" w:hAnsi="Times New Roman" w:eastAsia="Arial" w:cs="Times New Roman"/>
          <w:sz w:val="20"/>
          <w:szCs w:val="20"/>
        </w:rPr>
        <w:t xml:space="preserve">, Dart, </w:t>
      </w:r>
      <w:r w:rsidRPr="3FDD201B" w:rsidR="00AA5046">
        <w:rPr>
          <w:rFonts w:ascii="Times New Roman" w:hAnsi="Times New Roman" w:eastAsia="Arial" w:cs="Times New Roman"/>
          <w:sz w:val="20"/>
          <w:szCs w:val="20"/>
        </w:rPr>
        <w:t>C</w:t>
      </w:r>
      <w:r w:rsidRPr="3FDD201B" w:rsidR="538EACD9">
        <w:rPr>
          <w:rFonts w:ascii="Times New Roman" w:hAnsi="Times New Roman" w:eastAsia="Arial" w:cs="Times New Roman"/>
          <w:sz w:val="20"/>
          <w:szCs w:val="20"/>
        </w:rPr>
        <w:t>, React, TailwindCSS,</w:t>
      </w:r>
    </w:p>
    <w:p w:rsidR="007E0913" w:rsidRDefault="007E0913" w14:paraId="4C0F6B46" w14:textId="40A14DEB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7E0913">
        <w:rPr>
          <w:rFonts w:ascii="Times New Roman" w:hAnsi="Times New Roman" w:eastAsia="Arial" w:cs="Times New Roman"/>
          <w:sz w:val="20"/>
          <w:szCs w:val="20"/>
        </w:rPr>
        <w:t xml:space="preserve">Pandas, NumPy, Matplotlib, MySQL, Seaborn, </w:t>
      </w:r>
      <w:r w:rsidRPr="3FDD201B" w:rsidR="007E0913">
        <w:rPr>
          <w:rFonts w:ascii="Times New Roman" w:hAnsi="Times New Roman" w:eastAsia="Arial" w:cs="Times New Roman"/>
          <w:sz w:val="20"/>
          <w:szCs w:val="20"/>
        </w:rPr>
        <w:t>Plotly</w:t>
      </w:r>
      <w:r w:rsidRPr="3FDD201B" w:rsidR="007D534F">
        <w:rPr>
          <w:rFonts w:ascii="Times New Roman" w:hAnsi="Times New Roman" w:eastAsia="Arial" w:cs="Times New Roman"/>
          <w:sz w:val="20"/>
          <w:szCs w:val="20"/>
        </w:rPr>
        <w:t>, Excel</w:t>
      </w:r>
      <w:r w:rsidRPr="3FDD201B" w:rsidR="00836394">
        <w:rPr>
          <w:rFonts w:ascii="Times New Roman" w:hAnsi="Times New Roman" w:eastAsia="Arial" w:cs="Times New Roman"/>
          <w:sz w:val="20"/>
          <w:szCs w:val="20"/>
        </w:rPr>
        <w:t>, Power BI, Tableau</w:t>
      </w:r>
      <w:r w:rsidRPr="3FDD201B" w:rsidR="00AA5046">
        <w:rPr>
          <w:rFonts w:ascii="Times New Roman" w:hAnsi="Times New Roman" w:eastAsia="Arial" w:cs="Times New Roman"/>
          <w:sz w:val="20"/>
          <w:szCs w:val="20"/>
        </w:rPr>
        <w:t>.</w:t>
      </w:r>
    </w:p>
    <w:p w:rsidR="00381649" w:rsidRDefault="00A328DE" w14:paraId="459018E3" w14:textId="1AF37417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3FDD201B" w:rsidR="00FA1D94">
        <w:rPr>
          <w:rFonts w:ascii="Times New Roman" w:hAnsi="Times New Roman" w:eastAsia="Arial" w:cs="Times New Roman"/>
          <w:sz w:val="20"/>
          <w:szCs w:val="20"/>
        </w:rPr>
        <w:t>Kivy</w:t>
      </w:r>
      <w:r w:rsidRPr="3FDD201B" w:rsidR="00FA1D94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Pr="3FDD201B" w:rsidR="006D275D">
        <w:rPr>
          <w:rFonts w:ascii="Times New Roman" w:hAnsi="Times New Roman" w:eastAsia="Arial" w:cs="Times New Roman"/>
          <w:sz w:val="20"/>
          <w:szCs w:val="20"/>
        </w:rPr>
        <w:t>OpenCV</w:t>
      </w:r>
      <w:r w:rsidRPr="3FDD201B" w:rsidR="00D00E0E">
        <w:rPr>
          <w:rFonts w:ascii="Times New Roman" w:hAnsi="Times New Roman" w:eastAsia="Arial" w:cs="Times New Roman"/>
          <w:sz w:val="20"/>
          <w:szCs w:val="20"/>
        </w:rPr>
        <w:t>,</w:t>
      </w:r>
      <w:r w:rsidRPr="3FDD201B" w:rsidR="00363201">
        <w:rPr>
          <w:rFonts w:ascii="Times New Roman" w:hAnsi="Times New Roman" w:eastAsia="Arial" w:cs="Times New Roman"/>
          <w:sz w:val="20"/>
          <w:szCs w:val="20"/>
        </w:rPr>
        <w:t xml:space="preserve"> CSV</w:t>
      </w:r>
      <w:r w:rsidRPr="3FDD201B" w:rsidR="003737EB">
        <w:rPr>
          <w:rFonts w:ascii="Times New Roman" w:hAnsi="Times New Roman" w:eastAsia="Arial" w:cs="Times New Roman"/>
          <w:sz w:val="20"/>
          <w:szCs w:val="20"/>
        </w:rPr>
        <w:t>,</w:t>
      </w:r>
      <w:r w:rsidRPr="3FDD201B" w:rsidR="00D00E0E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3FDD201B" w:rsidR="00FA1D94">
        <w:rPr>
          <w:rFonts w:ascii="Times New Roman" w:hAnsi="Times New Roman" w:eastAsia="Arial" w:cs="Times New Roman"/>
          <w:sz w:val="20"/>
          <w:szCs w:val="20"/>
        </w:rPr>
        <w:t>Git,</w:t>
      </w:r>
      <w:r w:rsidRPr="3FDD201B" w:rsidR="003737EB">
        <w:rPr>
          <w:rFonts w:ascii="Times New Roman" w:hAnsi="Times New Roman" w:eastAsia="Arial" w:cs="Times New Roman"/>
          <w:sz w:val="20"/>
          <w:szCs w:val="20"/>
        </w:rPr>
        <w:t xml:space="preserve"> MS Office,</w:t>
      </w:r>
      <w:r w:rsidRPr="3FDD201B" w:rsidR="00FA1D94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3FDD201B" w:rsidR="0004589F">
        <w:rPr>
          <w:rFonts w:ascii="Times New Roman" w:hAnsi="Times New Roman" w:eastAsia="Arial" w:cs="Times New Roman"/>
          <w:sz w:val="20"/>
          <w:szCs w:val="20"/>
        </w:rPr>
        <w:t>Binalyze</w:t>
      </w:r>
      <w:r w:rsidRPr="3FDD201B" w:rsidR="0004589F">
        <w:rPr>
          <w:rFonts w:ascii="Times New Roman" w:hAnsi="Times New Roman" w:eastAsia="Arial" w:cs="Times New Roman"/>
          <w:sz w:val="20"/>
          <w:szCs w:val="20"/>
        </w:rPr>
        <w:t xml:space="preserve"> AIR, </w:t>
      </w:r>
      <w:r w:rsidRPr="3FDD201B" w:rsidR="0004589F">
        <w:rPr>
          <w:rFonts w:ascii="Times New Roman" w:hAnsi="Times New Roman" w:eastAsia="Arial" w:cs="Times New Roman"/>
          <w:sz w:val="20"/>
          <w:szCs w:val="20"/>
        </w:rPr>
        <w:t>KeygenSH</w:t>
      </w:r>
      <w:r w:rsidRPr="3FDD201B" w:rsidR="00AA5046">
        <w:rPr>
          <w:rFonts w:ascii="Times New Roman" w:hAnsi="Times New Roman" w:eastAsia="Arial" w:cs="Times New Roman"/>
          <w:sz w:val="20"/>
          <w:szCs w:val="20"/>
        </w:rPr>
        <w:t>.</w:t>
      </w:r>
    </w:p>
    <w:p w:rsidRPr="007E0913" w:rsidR="007E0913" w:rsidRDefault="007E0913" w14:paraId="5ABDADE8" w14:textId="362DDFD5">
      <w:pPr>
        <w:pStyle w:val="DefaultStyle"/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b/>
          <w:bCs/>
          <w:sz w:val="20"/>
          <w:szCs w:val="20"/>
        </w:rPr>
        <w:t>Coursework:</w:t>
      </w:r>
      <w:r w:rsidR="006F00D4">
        <w:rPr>
          <w:rFonts w:ascii="Times New Roman" w:hAnsi="Times New Roman" w:eastAsia="Arial" w:cs="Times New Roman"/>
          <w:sz w:val="20"/>
          <w:szCs w:val="20"/>
        </w:rPr>
        <w:t xml:space="preserve"> Data Mining, Human Computer Interaction, </w:t>
      </w:r>
      <w:r w:rsidR="007935E2">
        <w:rPr>
          <w:rFonts w:ascii="Times New Roman" w:hAnsi="Times New Roman" w:eastAsia="Arial" w:cs="Times New Roman"/>
          <w:sz w:val="20"/>
          <w:szCs w:val="20"/>
        </w:rPr>
        <w:t>Probability and Statistical Methods</w:t>
      </w:r>
      <w:r w:rsidR="00DE2C39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="00044AE2">
        <w:rPr>
          <w:rFonts w:ascii="Times New Roman" w:hAnsi="Times New Roman" w:eastAsia="Arial" w:cs="Times New Roman"/>
          <w:sz w:val="20"/>
          <w:szCs w:val="20"/>
        </w:rPr>
        <w:t>Software Engineering &amp; Project Management</w:t>
      </w:r>
      <w:r w:rsidR="007935E2">
        <w:rPr>
          <w:rFonts w:ascii="Times New Roman" w:hAnsi="Times New Roman" w:eastAsia="Arial" w:cs="Times New Roman"/>
          <w:sz w:val="20"/>
          <w:szCs w:val="20"/>
        </w:rPr>
        <w:t>.</w:t>
      </w:r>
      <w:r w:rsidR="00B249ED">
        <w:rPr>
          <w:rFonts w:ascii="Times New Roman" w:hAnsi="Times New Roman" w:eastAsia="Arial" w:cs="Times New Roman"/>
          <w:sz w:val="20"/>
          <w:szCs w:val="20"/>
        </w:rPr>
        <w:t xml:space="preserve"> </w:t>
      </w:r>
    </w:p>
    <w:p w:rsidRPr="003910A7" w:rsidR="00381649" w:rsidP="00381649" w:rsidRDefault="00381649" w14:paraId="20084CE8" w14:textId="2D5B7177">
      <w:pPr>
        <w:pStyle w:val="DefaultStyle"/>
        <w:spacing w:after="0" w:line="100" w:lineRule="atLeast"/>
      </w:pP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P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ROFESSIONAL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04589F" w:rsidP="008825BE" w:rsidRDefault="0004589F" w14:paraId="5B22E926" w14:textId="536119B0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04589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irabito</w:t>
      </w:r>
      <w:r w:rsidRPr="3FDD201B" w:rsidR="00AD310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Energy Products, </w:t>
      </w:r>
      <w:r w:rsidRPr="3FDD201B" w:rsidR="00AD310E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Front-End Developer – Internship | </w:t>
      </w:r>
      <w:r w:rsidRPr="3FDD201B" w:rsidR="00AD310E">
        <w:rPr>
          <w:rFonts w:ascii="Times New Roman" w:hAnsi="Times New Roman" w:eastAsia="Arial" w:cs="Times New Roman"/>
          <w:sz w:val="20"/>
          <w:szCs w:val="20"/>
        </w:rPr>
        <w:t>New York, US</w:t>
      </w:r>
      <w:r>
        <w:tab/>
      </w:r>
      <w:r>
        <w:tab/>
      </w:r>
      <w:r>
        <w:tab/>
      </w:r>
      <w:r>
        <w:tab/>
      </w:r>
      <w:r>
        <w:tab/>
      </w:r>
      <w:r w:rsidRPr="3FDD201B" w:rsidR="00AD310E">
        <w:rPr>
          <w:rFonts w:ascii="Times New Roman" w:hAnsi="Times New Roman" w:eastAsia="Arial" w:cs="Times New Roman"/>
          <w:sz w:val="20"/>
          <w:szCs w:val="20"/>
        </w:rPr>
        <w:t xml:space="preserve">    </w:t>
      </w:r>
      <w:r w:rsidRPr="3FDD201B" w:rsidR="00AD310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Aug 2023 – </w:t>
      </w:r>
      <w:r w:rsidRPr="3FDD201B" w:rsidR="00F137A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 202</w:t>
      </w:r>
      <w:r w:rsidRPr="3FDD201B" w:rsidR="009D3C7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4</w:t>
      </w:r>
    </w:p>
    <w:p w:rsidRPr="00FD0A9E" w:rsidR="00FD0A9E" w:rsidP="00AD310E" w:rsidRDefault="007E0913" w14:paraId="34657057" w14:textId="50363EEA">
      <w:pPr>
        <w:pStyle w:val="DefaultStyle"/>
        <w:numPr>
          <w:ilvl w:val="0"/>
          <w:numId w:val="16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7E0913">
        <w:rPr>
          <w:rFonts w:ascii="Times New Roman" w:hAnsi="Times New Roman" w:eastAsia="Arial" w:cs="Times New Roman"/>
          <w:sz w:val="20"/>
          <w:szCs w:val="20"/>
        </w:rPr>
        <w:t>Developed Angular-based front-end solutions for the Tank Level Monitoring project.</w:t>
      </w:r>
    </w:p>
    <w:p w:rsidRPr="007E0913" w:rsidR="007E0913" w:rsidP="00AD310E" w:rsidRDefault="007E0913" w14:paraId="6EB424C2" w14:textId="298A7479">
      <w:pPr>
        <w:pStyle w:val="DefaultStyle"/>
        <w:numPr>
          <w:ilvl w:val="0"/>
          <w:numId w:val="16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7E0913">
        <w:rPr>
          <w:rFonts w:ascii="Times New Roman" w:hAnsi="Times New Roman" w:eastAsia="Arial" w:cs="Times New Roman"/>
          <w:sz w:val="20"/>
          <w:szCs w:val="20"/>
        </w:rPr>
        <w:t>Created responsive UI features using TypeScript,</w:t>
      </w:r>
      <w:r w:rsidR="00FF1775">
        <w:rPr>
          <w:rFonts w:ascii="Times New Roman" w:hAnsi="Times New Roman" w:eastAsia="Arial" w:cs="Times New Roman"/>
          <w:sz w:val="20"/>
          <w:szCs w:val="20"/>
        </w:rPr>
        <w:t xml:space="preserve"> HTML</w:t>
      </w:r>
      <w:r w:rsidRPr="007E0913">
        <w:rPr>
          <w:rFonts w:ascii="Times New Roman" w:hAnsi="Times New Roman" w:eastAsia="Arial" w:cs="Times New Roman"/>
          <w:sz w:val="20"/>
          <w:szCs w:val="20"/>
        </w:rPr>
        <w:t xml:space="preserve"> enhancing user experience.</w:t>
      </w:r>
    </w:p>
    <w:p w:rsidR="007E0913" w:rsidP="00AD310E" w:rsidRDefault="007E0913" w14:paraId="64C5B29E" w14:textId="16059F2F">
      <w:pPr>
        <w:pStyle w:val="DefaultStyle"/>
        <w:numPr>
          <w:ilvl w:val="0"/>
          <w:numId w:val="16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7E0913">
        <w:rPr>
          <w:rFonts w:ascii="Times New Roman" w:hAnsi="Times New Roman" w:eastAsia="Arial" w:cs="Times New Roman"/>
          <w:sz w:val="20"/>
          <w:szCs w:val="20"/>
        </w:rPr>
        <w:t>Improved data visualization and introduced a dark mode</w:t>
      </w:r>
      <w:r w:rsidR="004319C2">
        <w:rPr>
          <w:rFonts w:ascii="Times New Roman" w:hAnsi="Times New Roman" w:eastAsia="Arial" w:cs="Times New Roman"/>
          <w:sz w:val="20"/>
          <w:szCs w:val="20"/>
        </w:rPr>
        <w:t>, dynamic search bar</w:t>
      </w:r>
      <w:r w:rsidRPr="007E0913">
        <w:rPr>
          <w:rFonts w:ascii="Times New Roman" w:hAnsi="Times New Roman" w:eastAsia="Arial" w:cs="Times New Roman"/>
          <w:sz w:val="20"/>
          <w:szCs w:val="20"/>
        </w:rPr>
        <w:t xml:space="preserve"> using CSS. </w:t>
      </w:r>
    </w:p>
    <w:p w:rsidR="007E0913" w:rsidP="00AD310E" w:rsidRDefault="007E0913" w14:paraId="0C730484" w14:textId="7840AD56">
      <w:pPr>
        <w:pStyle w:val="DefaultStyle"/>
        <w:numPr>
          <w:ilvl w:val="0"/>
          <w:numId w:val="16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7E0913">
        <w:rPr>
          <w:rFonts w:ascii="Times New Roman" w:hAnsi="Times New Roman" w:eastAsia="Arial" w:cs="Times New Roman"/>
          <w:sz w:val="20"/>
          <w:szCs w:val="20"/>
        </w:rPr>
        <w:t>Collaborated in an Agile environment, participating in weekly sprint planning and review meetings.</w:t>
      </w:r>
    </w:p>
    <w:p w:rsidRPr="007E0913" w:rsidR="00381649" w:rsidP="007E0913" w:rsidRDefault="008825BE" w14:paraId="797B31E0" w14:textId="3A4DA58F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8825B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TURK AI,</w:t>
      </w:r>
      <w:r w:rsidRPr="3FDD201B" w:rsidR="00BC311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 w:rsidRPr="3FDD201B" w:rsidR="008825BE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AI Intern – Python Developer </w:t>
      </w:r>
      <w:r w:rsidRPr="3FDD201B" w:rsidR="008825BE">
        <w:rPr>
          <w:rFonts w:ascii="Times New Roman" w:hAnsi="Times New Roman" w:eastAsia="Arial" w:cs="Times New Roman"/>
          <w:sz w:val="20"/>
          <w:szCs w:val="20"/>
        </w:rPr>
        <w:t xml:space="preserve">| Ankara, </w:t>
      </w:r>
      <w:r w:rsidRPr="3FDD201B" w:rsidR="008825BE">
        <w:rPr>
          <w:rFonts w:ascii="Times New Roman" w:hAnsi="Times New Roman" w:eastAsia="Arial" w:cs="Times New Roman"/>
          <w:sz w:val="20"/>
          <w:szCs w:val="20"/>
        </w:rPr>
        <w:t>Turkey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>
        <w:tab/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 w:rsidRPr="3FDD201B" w:rsidR="00381649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3FDD201B" w:rsidR="008825BE">
        <w:rPr>
          <w:rFonts w:ascii="Times New Roman" w:hAnsi="Times New Roman" w:eastAsia="Arial" w:cs="Times New Roman"/>
          <w:sz w:val="20"/>
          <w:szCs w:val="20"/>
        </w:rPr>
        <w:t xml:space="preserve">     </w:t>
      </w:r>
      <w:r w:rsidRPr="3FDD201B" w:rsidR="003910A7">
        <w:rPr>
          <w:rFonts w:ascii="Times New Roman" w:hAnsi="Times New Roman" w:eastAsia="Arial" w:cs="Times New Roman"/>
          <w:sz w:val="20"/>
          <w:szCs w:val="20"/>
        </w:rPr>
        <w:t xml:space="preserve">                 </w:t>
      </w:r>
      <w:r w:rsidRPr="3FDD201B" w:rsidR="008825B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</w:t>
      </w:r>
      <w:r w:rsidRPr="3FDD201B" w:rsidR="008825B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3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– </w:t>
      </w:r>
      <w:r w:rsidRPr="3FDD201B" w:rsidR="008825B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 2023</w:t>
      </w:r>
    </w:p>
    <w:p w:rsidRPr="004F7DB5" w:rsidR="004F7DB5" w:rsidP="00381649" w:rsidRDefault="004F7DB5" w14:paraId="5C17104F" w14:textId="4B257D06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>Analyzed and cleaned data using Python for efficient data management.</w:t>
      </w:r>
    </w:p>
    <w:p w:rsidRPr="004F7DB5" w:rsidR="004F7DB5" w:rsidP="00381649" w:rsidRDefault="004F7DB5" w14:paraId="480E6154" w14:textId="003992E8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F7DB5">
        <w:rPr>
          <w:rFonts w:ascii="Times New Roman" w:hAnsi="Times New Roman" w:cs="Times New Roman"/>
          <w:sz w:val="20"/>
          <w:szCs w:val="20"/>
        </w:rPr>
        <w:t>Developed modular Python code, improving maintainability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4F7DB5" w:rsidP="00381649" w:rsidRDefault="004F7DB5" w14:paraId="24AACEA9" w14:textId="22776EFE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>Evaluated data sources for reliability and usability.</w:t>
      </w:r>
    </w:p>
    <w:p w:rsidR="004F7DB5" w:rsidP="00381649" w:rsidRDefault="004F7DB5" w14:paraId="24126956" w14:textId="46B8F70C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Worked within an Agile team, participating in daily stand-ups to achieve sprint goals.</w:t>
      </w:r>
    </w:p>
    <w:p w:rsidRPr="003910A7" w:rsidR="0091219E" w:rsidP="00B420A7" w:rsidRDefault="002A1FBC" w14:paraId="76BF01E0" w14:textId="68CBE28B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2A1FB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DIFOSE Digital Forensics Services, </w:t>
      </w:r>
      <w:r w:rsidRPr="3FDD201B" w:rsidR="002A1FBC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Digital Forensics Intern </w:t>
      </w:r>
      <w:r w:rsidRPr="3FDD201B" w:rsidR="002A1FBC">
        <w:rPr>
          <w:rFonts w:ascii="Times New Roman" w:hAnsi="Times New Roman" w:eastAsia="Arial" w:cs="Times New Roman"/>
          <w:sz w:val="20"/>
          <w:szCs w:val="20"/>
        </w:rPr>
        <w:t xml:space="preserve">| Ankara, </w:t>
      </w:r>
      <w:r w:rsidRPr="3FDD201B" w:rsidR="002A1FBC">
        <w:rPr>
          <w:rFonts w:ascii="Times New Roman" w:hAnsi="Times New Roman" w:eastAsia="Arial" w:cs="Times New Roman"/>
          <w:sz w:val="20"/>
          <w:szCs w:val="20"/>
        </w:rPr>
        <w:t>Turkey</w:t>
      </w:r>
      <w:r>
        <w:tab/>
      </w:r>
      <w:r>
        <w:tab/>
      </w:r>
      <w:r>
        <w:tab/>
      </w:r>
      <w:r>
        <w:tab/>
      </w:r>
      <w:r w:rsidRPr="3FDD201B" w:rsidR="002A1FBC">
        <w:rPr>
          <w:rFonts w:ascii="Times New Roman" w:hAnsi="Times New Roman" w:eastAsia="Arial" w:cs="Times New Roman"/>
          <w:sz w:val="20"/>
          <w:szCs w:val="20"/>
        </w:rPr>
        <w:t xml:space="preserve">     </w:t>
      </w:r>
      <w:r w:rsidRPr="3FDD201B" w:rsidR="003910A7">
        <w:rPr>
          <w:rFonts w:ascii="Times New Roman" w:hAnsi="Times New Roman" w:eastAsia="Arial" w:cs="Times New Roman"/>
          <w:sz w:val="20"/>
          <w:szCs w:val="20"/>
        </w:rPr>
        <w:t xml:space="preserve">                 </w:t>
      </w:r>
      <w:r w:rsidRPr="3FDD201B" w:rsidR="002A1FB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n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</w:t>
      </w:r>
      <w:r w:rsidRPr="3FDD201B" w:rsidR="002A1FB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3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– </w:t>
      </w:r>
      <w:r w:rsidRPr="3FDD201B" w:rsidR="002A1FB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</w:t>
      </w:r>
      <w:r w:rsidRPr="3FDD201B" w:rsidR="0038164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3</w:t>
      </w:r>
    </w:p>
    <w:p w:rsidRPr="004F7DB5" w:rsidR="004F7DB5" w:rsidP="00381649" w:rsidRDefault="004F7DB5" w14:paraId="7BE76474" w14:textId="2FBDF59B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>Conducted secure software licensing with KeygenSH.</w:t>
      </w:r>
    </w:p>
    <w:p w:rsidRPr="004F7DB5" w:rsidR="004F7DB5" w:rsidP="00381649" w:rsidRDefault="004F7DB5" w14:paraId="320FB4F0" w14:textId="77777777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>Enhanced software efficiency with encapsulated Python packages.</w:t>
      </w:r>
    </w:p>
    <w:p w:rsidR="004F7DB5" w:rsidP="00381649" w:rsidRDefault="004F7DB5" w14:paraId="715BA801" w14:textId="77777777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>Performed data extraction and quality checks using Binalyze AIR.</w:t>
      </w:r>
    </w:p>
    <w:p w:rsidR="00FB3C01" w:rsidP="00D15D2F" w:rsidRDefault="00FB3C01" w14:paraId="6A4E6341" w14:textId="0FD6ED55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586FBE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P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ROJECT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FB3C01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Basic Data Analysis and Visualization Dashboard, </w:t>
      </w:r>
      <w:r w:rsidRPr="3FDD201B" w:rsidR="00FB3C01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</w:t>
      </w:r>
      <w:r w:rsidRPr="3FDD201B" w:rsidR="00FB3C01">
        <w:rPr>
          <w:rFonts w:ascii="Times New Roman" w:hAnsi="Times New Roman" w:eastAsia="Arial" w:cs="Times New Roman"/>
          <w:sz w:val="20"/>
          <w:szCs w:val="20"/>
        </w:rPr>
        <w:t>| Individual Project</w:t>
      </w:r>
      <w:r>
        <w:tab/>
      </w:r>
      <w:r>
        <w:tab/>
      </w:r>
      <w:r>
        <w:tab/>
      </w:r>
      <w:r w:rsidRPr="3FDD201B" w:rsidR="00FB3C01">
        <w:rPr>
          <w:rFonts w:ascii="Times New Roman" w:hAnsi="Times New Roman" w:eastAsia="Arial" w:cs="Times New Roman"/>
          <w:sz w:val="20"/>
          <w:szCs w:val="20"/>
        </w:rPr>
        <w:t xml:space="preserve">      </w:t>
      </w:r>
      <w:r w:rsidRPr="3FDD201B" w:rsidR="00FB3C01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May 2024 – Present</w:t>
      </w:r>
    </w:p>
    <w:p w:rsidR="00FB3C01" w:rsidP="00FB3C01" w:rsidRDefault="00FB3C01" w14:paraId="180C7C6B" w14:textId="222C59B1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Simulated data collection and cleaned/preprocessed data using Python (Pandas).</w:t>
      </w:r>
    </w:p>
    <w:p w:rsidR="00FB3C01" w:rsidP="00FB3C01" w:rsidRDefault="00FB3C01" w14:paraId="48D3C703" w14:textId="678D154C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Performed exploratory data analysis to identify trends, patterns, and correlations.</w:t>
      </w:r>
    </w:p>
    <w:p w:rsidRPr="00FB3C01" w:rsidR="00FB3C01" w:rsidP="00FB3C01" w:rsidRDefault="00FB3C01" w14:paraId="32C13415" w14:textId="6E4EF6F6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Created interactive visualizations using Plotly and developed a Dash application to enable user interaction with data.</w:t>
      </w:r>
    </w:p>
    <w:p w:rsidR="00DF4755" w:rsidP="00D15D2F" w:rsidRDefault="00DF4755" w14:paraId="02332405" w14:textId="2A82FDF6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DF4755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Time-Series Data Clustering using Modified K-means, </w:t>
      </w:r>
      <w:r w:rsidRPr="3FDD201B" w:rsidR="00DF4755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</w:t>
      </w:r>
      <w:r w:rsidRPr="3FDD201B" w:rsidR="00DF4755">
        <w:rPr>
          <w:rFonts w:ascii="Times New Roman" w:hAnsi="Times New Roman" w:eastAsia="Arial" w:cs="Times New Roman"/>
          <w:sz w:val="20"/>
          <w:szCs w:val="20"/>
        </w:rPr>
        <w:t xml:space="preserve">| Individual Project                                       </w:t>
      </w:r>
      <w:r w:rsidRPr="3FDD201B" w:rsidR="00DF4755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Jan 2024 – </w:t>
      </w:r>
      <w:r w:rsidRPr="3FDD201B" w:rsidR="00551A4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 2024</w:t>
      </w:r>
    </w:p>
    <w:p w:rsidRPr="004F7DB5" w:rsidR="004F7DB5" w:rsidP="00F145AD" w:rsidRDefault="004F7DB5" w14:paraId="29B4ED21" w14:textId="552BA74D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4F7DB5">
        <w:rPr>
          <w:rFonts w:ascii="Times New Roman" w:hAnsi="Times New Roman" w:eastAsia="Arial" w:cs="Times New Roman"/>
          <w:sz w:val="20"/>
          <w:szCs w:val="20"/>
        </w:rPr>
        <w:t xml:space="preserve">Developed a Python </w:t>
      </w:r>
      <w:r w:rsidR="00FB3C01">
        <w:rPr>
          <w:rFonts w:ascii="Times New Roman" w:hAnsi="Times New Roman" w:eastAsia="Arial" w:cs="Times New Roman"/>
          <w:sz w:val="20"/>
          <w:szCs w:val="20"/>
        </w:rPr>
        <w:t>application to cluster time-series data using a modified K-means algorithm.</w:t>
      </w:r>
      <w:r w:rsidRPr="004F7DB5">
        <w:rPr>
          <w:rFonts w:ascii="Times New Roman" w:hAnsi="Times New Roman" w:eastAsia="Arial" w:cs="Times New Roman"/>
          <w:sz w:val="20"/>
          <w:szCs w:val="20"/>
        </w:rPr>
        <w:t xml:space="preserve"> </w:t>
      </w:r>
    </w:p>
    <w:p w:rsidR="004F7DB5" w:rsidP="00F145AD" w:rsidRDefault="00FB3C01" w14:paraId="39EC0944" w14:textId="6F015719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Analyzed a dataset 600 control charts to identify trends and patterns.</w:t>
      </w:r>
    </w:p>
    <w:p w:rsidRPr="004F7DB5" w:rsidR="00FB3C01" w:rsidP="00F145AD" w:rsidRDefault="00FB3C01" w14:paraId="7696A4E4" w14:textId="31521C73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Utilized Pandas for data manipulation and Matplotlib for data visualization.</w:t>
      </w:r>
    </w:p>
    <w:p w:rsidRPr="003910A7" w:rsidR="00D15D2F" w:rsidP="00D15D2F" w:rsidRDefault="00D15D2F" w14:paraId="40DE40D3" w14:textId="05D1B21E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D15D2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Spotify Wrapper App</w:t>
      </w:r>
      <w:r w:rsidRPr="3FDD201B" w:rsidR="00D56E82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,</w:t>
      </w:r>
      <w:r w:rsidRPr="3FDD201B" w:rsidR="00BC311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 w:rsidRPr="3FDD201B" w:rsidR="003B7E07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Python Co-Developer</w:t>
      </w:r>
      <w:r w:rsidRPr="3FDD201B" w:rsidR="00D56E82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</w:t>
      </w:r>
      <w:r w:rsidRPr="3FDD201B" w:rsidR="00D56E82">
        <w:rPr>
          <w:rFonts w:ascii="Times New Roman" w:hAnsi="Times New Roman" w:eastAsia="Arial" w:cs="Times New Roman"/>
          <w:sz w:val="20"/>
          <w:szCs w:val="20"/>
        </w:rPr>
        <w:t>| Group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                </w:t>
      </w:r>
      <w:r w:rsidRPr="3FDD201B" w:rsidR="00D15D2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 2023 – Aug 2023</w:t>
      </w:r>
    </w:p>
    <w:p w:rsidR="004F7DB5" w:rsidP="00F664F9" w:rsidRDefault="00FB3C01" w14:paraId="255D6855" w14:textId="041A5714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Designed and implemented a Python-based app</w:t>
      </w:r>
      <w:r w:rsidR="00B21E6C">
        <w:rPr>
          <w:rFonts w:ascii="Times New Roman" w:hAnsi="Times New Roman" w:eastAsia="Arial" w:cs="Times New Roman"/>
          <w:sz w:val="20"/>
          <w:szCs w:val="20"/>
        </w:rPr>
        <w:t xml:space="preserve"> to show Spotify user’s analytics</w:t>
      </w:r>
      <w:r>
        <w:rPr>
          <w:rFonts w:ascii="Times New Roman" w:hAnsi="Times New Roman" w:eastAsia="Arial" w:cs="Times New Roman"/>
          <w:sz w:val="20"/>
          <w:szCs w:val="20"/>
        </w:rPr>
        <w:t xml:space="preserve"> using the Kivy framework</w:t>
      </w:r>
      <w:r w:rsidRPr="004F7DB5" w:rsidR="004F7DB5">
        <w:rPr>
          <w:rFonts w:ascii="Times New Roman" w:hAnsi="Times New Roman" w:eastAsia="Arial" w:cs="Times New Roman"/>
          <w:sz w:val="20"/>
          <w:szCs w:val="20"/>
        </w:rPr>
        <w:t>.</w:t>
      </w:r>
    </w:p>
    <w:p w:rsidR="00FB3C01" w:rsidP="00F664F9" w:rsidRDefault="00FB3C01" w14:paraId="4C0BFA2E" w14:textId="2CA0AA90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Integrated spotipy and moviepy libraries for enhanced functionality.</w:t>
      </w:r>
    </w:p>
    <w:p w:rsidR="00FB3C01" w:rsidP="00F664F9" w:rsidRDefault="00FB3C01" w14:paraId="529F1A02" w14:textId="2916983F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Conducted unit testing and validation to ensure app reliability and performance.</w:t>
      </w:r>
    </w:p>
    <w:p w:rsidRPr="003910A7" w:rsidR="003A27BF" w:rsidP="003A27BF" w:rsidRDefault="003A27BF" w14:paraId="2E26658F" w14:textId="31A96466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3A27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Railway Reservation System</w:t>
      </w:r>
      <w:r w:rsidRPr="3FDD201B" w:rsidR="00B42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B420A7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| </w:t>
      </w:r>
      <w:r w:rsidRPr="3FDD201B" w:rsidR="00B420A7">
        <w:rPr>
          <w:rFonts w:ascii="Times New Roman" w:hAnsi="Times New Roman" w:eastAsia="Arial" w:cs="Times New Roman"/>
          <w:sz w:val="20"/>
          <w:szCs w:val="20"/>
        </w:rPr>
        <w:t>Individual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B42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 w:rsidRPr="3FDD201B" w:rsidR="003A27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Apr 2023 – May 2023</w:t>
      </w:r>
    </w:p>
    <w:p w:rsidRPr="00FB3C01" w:rsidR="00FB3C01" w:rsidP="003A27BF" w:rsidRDefault="00FB3C01" w14:paraId="15C93E12" w14:textId="2B44E3D8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Designed and implemented a MySQL database system to manage railway reservations.</w:t>
      </w:r>
    </w:p>
    <w:p w:rsidRPr="00FB3C01" w:rsidR="00FB3C01" w:rsidP="003A27BF" w:rsidRDefault="00FB3C01" w14:paraId="62AE596E" w14:textId="6C074692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Developed a command-line interface for user interaction and ensured data accuracy.</w:t>
      </w:r>
    </w:p>
    <w:p w:rsidRPr="003910A7" w:rsidR="00FB3C01" w:rsidP="003A27BF" w:rsidRDefault="00FB3C01" w14:paraId="0AC8DA86" w14:textId="14E2CDC2">
      <w:pPr>
        <w:pStyle w:val="DefaultStyle"/>
        <w:numPr>
          <w:ilvl w:val="0"/>
          <w:numId w:val="13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Managed data integration and implemented error handling mechanisms.</w:t>
      </w:r>
    </w:p>
    <w:p w:rsidRPr="003910A7" w:rsidR="00A449B3" w:rsidP="00A449B3" w:rsidRDefault="00EF31BF" w14:paraId="1BC4578F" w14:textId="6903FFD8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EF31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Road Line Detection</w:t>
      </w:r>
      <w:r w:rsidRPr="3FDD201B" w:rsidR="00A36B0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36B04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| </w:t>
      </w:r>
      <w:r w:rsidRPr="3FDD201B" w:rsidR="00A36B04">
        <w:rPr>
          <w:rFonts w:ascii="Times New Roman" w:hAnsi="Times New Roman" w:eastAsia="Arial" w:cs="Times New Roman"/>
          <w:sz w:val="20"/>
          <w:szCs w:val="20"/>
        </w:rPr>
        <w:t>Individual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A36B0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 w:rsidRPr="3FDD201B" w:rsidR="003A27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Apr 2023 – May 2023</w:t>
      </w:r>
    </w:p>
    <w:p w:rsidRPr="00FB3C01" w:rsidR="00FB3C01" w:rsidP="00EF31BF" w:rsidRDefault="00FB3C01" w14:paraId="7A3283D7" w14:textId="2115EB4A">
      <w:pPr>
        <w:pStyle w:val="DefaultStyle"/>
        <w:numPr>
          <w:ilvl w:val="0"/>
          <w:numId w:val="12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Developed a road line detection system using OpenCV and computer vision techniques.</w:t>
      </w:r>
    </w:p>
    <w:p w:rsidRPr="00FB3C01" w:rsidR="00FB3C01" w:rsidP="00EF31BF" w:rsidRDefault="00FB3C01" w14:paraId="7D3808FF" w14:textId="7DCB8F86">
      <w:pPr>
        <w:pStyle w:val="DefaultStyle"/>
        <w:numPr>
          <w:ilvl w:val="0"/>
          <w:numId w:val="12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Implemented Canny Edge Detection and Hough Transform algorithms.</w:t>
      </w:r>
    </w:p>
    <w:p w:rsidRPr="003910A7" w:rsidR="00FB3C01" w:rsidP="00EF31BF" w:rsidRDefault="00FB3C01" w14:paraId="1BA5B0E4" w14:textId="4A40A296">
      <w:pPr>
        <w:pStyle w:val="DefaultStyle"/>
        <w:numPr>
          <w:ilvl w:val="0"/>
          <w:numId w:val="12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 xml:space="preserve">Enhanced detection accuracy </w:t>
      </w:r>
      <w:r w:rsidR="0074090C">
        <w:rPr>
          <w:rFonts w:ascii="Times New Roman" w:hAnsi="Times New Roman" w:eastAsia="Arial" w:cs="Times New Roman"/>
          <w:sz w:val="20"/>
          <w:szCs w:val="20"/>
        </w:rPr>
        <w:t>through noise handling and performance optimization.</w:t>
      </w:r>
    </w:p>
    <w:p w:rsidRPr="003910A7" w:rsidR="003A27BF" w:rsidP="003A27BF" w:rsidRDefault="003A27BF" w14:paraId="08A752C6" w14:textId="0070D0A8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3A27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Independent Works</w:t>
      </w:r>
      <w:r w:rsidRPr="3FDD201B" w:rsidR="00A36B0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36B04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Python Developer |</w:t>
      </w:r>
      <w:r w:rsidRPr="3FDD201B" w:rsidR="00A36B04">
        <w:rPr>
          <w:rFonts w:ascii="Times New Roman" w:hAnsi="Times New Roman" w:eastAsia="Arial" w:cs="Times New Roman"/>
          <w:sz w:val="20"/>
          <w:szCs w:val="20"/>
        </w:rPr>
        <w:t xml:space="preserve"> Individual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1429D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 w:rsidRPr="3FDD201B" w:rsidR="001429D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</w:t>
      </w:r>
      <w:r w:rsidRPr="3FDD201B" w:rsidR="003A27B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2 – Aug 2022</w:t>
      </w:r>
    </w:p>
    <w:p w:rsidRPr="003910A7" w:rsidR="0074090C" w:rsidP="003910A7" w:rsidRDefault="0074090C" w14:paraId="53D648EB" w14:textId="34BEF334">
      <w:pPr>
        <w:pStyle w:val="DefaultStyle"/>
        <w:numPr>
          <w:ilvl w:val="0"/>
          <w:numId w:val="11"/>
        </w:numPr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bookmarkStart w:name="_Hlk126013232" w:id="0"/>
      <w:r w:rsidRPr="3FDD201B" w:rsidR="0074090C">
        <w:rPr>
          <w:rFonts w:ascii="Times New Roman" w:hAnsi="Times New Roman" w:eastAsia="Arial" w:cs="Times New Roman"/>
          <w:sz w:val="20"/>
          <w:szCs w:val="20"/>
        </w:rPr>
        <w:t>Developed various command-line applications</w:t>
      </w:r>
      <w:r w:rsidRPr="3FDD201B" w:rsidR="53AD339D">
        <w:rPr>
          <w:rFonts w:ascii="Times New Roman" w:hAnsi="Times New Roman" w:eastAsia="Arial" w:cs="Times New Roman"/>
          <w:sz w:val="20"/>
          <w:szCs w:val="20"/>
        </w:rPr>
        <w:t xml:space="preserve"> without external libraries,</w:t>
      </w:r>
      <w:r w:rsidRPr="3FDD201B" w:rsidR="0074090C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3FDD201B" w:rsidR="0074090C">
        <w:rPr>
          <w:rFonts w:ascii="Times New Roman" w:hAnsi="Times New Roman" w:eastAsia="Arial" w:cs="Times New Roman"/>
          <w:sz w:val="20"/>
          <w:szCs w:val="20"/>
        </w:rPr>
        <w:t>showcasing</w:t>
      </w:r>
      <w:r w:rsidRPr="3FDD201B" w:rsidR="0074090C">
        <w:rPr>
          <w:rFonts w:ascii="Times New Roman" w:hAnsi="Times New Roman" w:eastAsia="Arial" w:cs="Times New Roman"/>
          <w:sz w:val="20"/>
          <w:szCs w:val="20"/>
        </w:rPr>
        <w:t xml:space="preserve"> problem-solving and programming skills.</w:t>
      </w:r>
    </w:p>
    <w:p w:rsidRPr="003910A7" w:rsidR="00444F88" w:rsidRDefault="005A62A1" w14:paraId="2EFE354A" w14:textId="333AE88A">
      <w:pPr>
        <w:pStyle w:val="DefaultStyle"/>
        <w:spacing w:after="0" w:line="100" w:lineRule="atLeast"/>
      </w:pPr>
      <w:r w:rsidRPr="3FDD201B" w:rsidR="005A62A1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L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EADERSHIP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bookmarkEnd w:id="0"/>
    <w:p w:rsidRPr="003910A7" w:rsidR="00031D59" w:rsidP="00031D59" w:rsidRDefault="00031D59" w14:paraId="3C3BFB34" w14:textId="58AD26DB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031D5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ITU-BINGO Community</w:t>
      </w:r>
      <w:r w:rsidRPr="3FDD201B" w:rsidR="00A36B0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36B04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Founder</w:t>
      </w:r>
      <w:r w:rsidRPr="3FDD201B" w:rsidR="00BC4CA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and President</w:t>
      </w:r>
      <w:r w:rsidRPr="3FDD201B" w:rsidR="00A36B04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| </w:t>
      </w:r>
      <w:r w:rsidRPr="3FDD201B" w:rsidR="00A36B04">
        <w:rPr>
          <w:rFonts w:ascii="Times New Roman" w:hAnsi="Times New Roman" w:eastAsia="Arial" w:cs="Times New Roman"/>
          <w:sz w:val="20"/>
          <w:szCs w:val="20"/>
        </w:rPr>
        <w:t>Istanbul</w:t>
      </w:r>
      <w:r w:rsidRPr="3FDD201B" w:rsidR="00A36B0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36B04">
        <w:rPr>
          <w:rFonts w:ascii="Times New Roman" w:hAnsi="Times New Roman" w:eastAsia="Arial" w:cs="Times New Roman"/>
          <w:sz w:val="20"/>
          <w:szCs w:val="20"/>
        </w:rPr>
        <w:t>Turkey</w:t>
      </w:r>
      <w:r w:rsidRPr="3FDD201B" w:rsidR="00031D5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 w:rsidRPr="3FDD201B" w:rsidR="00D15D2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 w:rsidRPr="3FDD201B" w:rsidR="00031D5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Sep 2022 – Present</w:t>
      </w:r>
    </w:p>
    <w:p w:rsidRPr="00BC4CA8" w:rsidR="00BC4CA8" w:rsidP="00BC4CA8" w:rsidRDefault="00BC4CA8" w14:paraId="41E8E545" w14:textId="5BEA17B5">
      <w:pPr>
        <w:pStyle w:val="ListParagraph"/>
        <w:numPr>
          <w:ilvl w:val="0"/>
          <w:numId w:val="8"/>
        </w:numPr>
        <w:rPr>
          <w:rFonts w:eastAsia="Arial"/>
          <w:color w:val="000000"/>
          <w:sz w:val="20"/>
          <w:szCs w:val="20"/>
          <w:u w:color="000000"/>
        </w:rPr>
      </w:pPr>
      <w:r w:rsidRPr="00BC4CA8">
        <w:rPr>
          <w:rFonts w:eastAsia="Arial"/>
          <w:color w:val="000000"/>
          <w:sz w:val="20"/>
          <w:szCs w:val="20"/>
          <w:u w:color="000000"/>
        </w:rPr>
        <w:t>F</w:t>
      </w:r>
      <w:r w:rsidR="005A17CC">
        <w:rPr>
          <w:rFonts w:eastAsia="Arial"/>
          <w:color w:val="000000"/>
          <w:sz w:val="20"/>
          <w:szCs w:val="20"/>
          <w:u w:color="000000"/>
        </w:rPr>
        <w:t>orm</w:t>
      </w:r>
      <w:r w:rsidR="00647CFB">
        <w:rPr>
          <w:rFonts w:eastAsia="Arial"/>
          <w:color w:val="000000"/>
          <w:sz w:val="20"/>
          <w:szCs w:val="20"/>
          <w:u w:color="000000"/>
        </w:rPr>
        <w:t>ed</w:t>
      </w:r>
      <w:r w:rsidRPr="00BC4CA8">
        <w:rPr>
          <w:rFonts w:eastAsia="Arial"/>
          <w:color w:val="000000"/>
          <w:sz w:val="20"/>
          <w:szCs w:val="20"/>
          <w:u w:color="000000"/>
        </w:rPr>
        <w:t xml:space="preserve"> a community to </w:t>
      </w:r>
      <w:r w:rsidR="0074090C">
        <w:rPr>
          <w:rFonts w:eastAsia="Arial"/>
          <w:color w:val="000000"/>
          <w:sz w:val="20"/>
          <w:szCs w:val="20"/>
          <w:u w:color="000000"/>
        </w:rPr>
        <w:t>support</w:t>
      </w:r>
      <w:r>
        <w:rPr>
          <w:rFonts w:eastAsia="Arial"/>
          <w:color w:val="000000"/>
          <w:sz w:val="20"/>
          <w:szCs w:val="20"/>
          <w:u w:color="000000"/>
        </w:rPr>
        <w:t xml:space="preserve"> </w:t>
      </w:r>
      <w:r w:rsidR="0074090C">
        <w:rPr>
          <w:rFonts w:eastAsia="Arial"/>
          <w:color w:val="000000"/>
          <w:sz w:val="20"/>
          <w:szCs w:val="20"/>
          <w:u w:color="000000"/>
        </w:rPr>
        <w:t xml:space="preserve">and connect </w:t>
      </w:r>
      <w:r>
        <w:rPr>
          <w:rFonts w:eastAsia="Arial"/>
          <w:color w:val="000000"/>
          <w:sz w:val="20"/>
          <w:szCs w:val="20"/>
          <w:u w:color="000000"/>
        </w:rPr>
        <w:t>Turkish</w:t>
      </w:r>
      <w:r w:rsidRPr="00BC4CA8">
        <w:rPr>
          <w:rFonts w:eastAsia="Arial"/>
          <w:color w:val="000000"/>
          <w:sz w:val="20"/>
          <w:szCs w:val="20"/>
          <w:u w:color="000000"/>
        </w:rPr>
        <w:t xml:space="preserve"> SUNY student</w:t>
      </w:r>
      <w:r w:rsidR="00401DFD">
        <w:rPr>
          <w:rFonts w:eastAsia="Arial"/>
          <w:color w:val="000000"/>
          <w:sz w:val="20"/>
          <w:szCs w:val="20"/>
          <w:u w:color="000000"/>
        </w:rPr>
        <w:t>s, got over 50</w:t>
      </w:r>
      <w:r w:rsidR="003F0F2A">
        <w:rPr>
          <w:rFonts w:eastAsia="Arial"/>
          <w:color w:val="000000"/>
          <w:sz w:val="20"/>
          <w:szCs w:val="20"/>
          <w:u w:color="000000"/>
        </w:rPr>
        <w:t xml:space="preserve"> registrations</w:t>
      </w:r>
      <w:r w:rsidR="007B2FAA">
        <w:rPr>
          <w:rFonts w:eastAsia="Arial"/>
          <w:color w:val="000000"/>
          <w:sz w:val="20"/>
          <w:szCs w:val="20"/>
          <w:u w:color="000000"/>
        </w:rPr>
        <w:t xml:space="preserve"> in the first month.</w:t>
      </w:r>
    </w:p>
    <w:p w:rsidRPr="00BC4CA8" w:rsidR="000A3C1D" w:rsidP="00031D59" w:rsidRDefault="000A3C1D" w14:paraId="07282DC1" w14:textId="0FC6A1DA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Received a Certificate of Appreciation from the President of ITU in recognition of founding and successfully leading the community</w:t>
      </w:r>
      <w:r w:rsidR="008B64DF">
        <w:rPr>
          <w:rFonts w:ascii="Times New Roman" w:hAnsi="Times New Roman" w:eastAsia="Arial" w:cs="Times New Roman"/>
          <w:sz w:val="20"/>
          <w:szCs w:val="20"/>
        </w:rPr>
        <w:t>.</w:t>
      </w:r>
    </w:p>
    <w:p w:rsidRPr="008B64DF" w:rsidR="00BC4CA8" w:rsidP="00031D59" w:rsidRDefault="00BC4CA8" w14:paraId="10B76A7E" w14:textId="7B0E4915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 xml:space="preserve">Hosted </w:t>
      </w:r>
      <w:r w:rsidR="00CA5F5E">
        <w:rPr>
          <w:rFonts w:ascii="Times New Roman" w:hAnsi="Times New Roman" w:eastAsia="Arial" w:cs="Times New Roman"/>
          <w:sz w:val="20"/>
          <w:szCs w:val="20"/>
        </w:rPr>
        <w:t xml:space="preserve">over </w:t>
      </w:r>
      <w:r>
        <w:rPr>
          <w:rFonts w:ascii="Times New Roman" w:hAnsi="Times New Roman" w:eastAsia="Arial" w:cs="Times New Roman"/>
          <w:sz w:val="20"/>
          <w:szCs w:val="20"/>
        </w:rPr>
        <w:t>10</w:t>
      </w:r>
      <w:r w:rsidR="00CA5F5E">
        <w:rPr>
          <w:rFonts w:ascii="Times New Roman" w:hAnsi="Times New Roman" w:eastAsia="Arial" w:cs="Times New Roman"/>
          <w:sz w:val="20"/>
          <w:szCs w:val="20"/>
        </w:rPr>
        <w:t xml:space="preserve"> </w:t>
      </w:r>
      <w:r>
        <w:rPr>
          <w:rFonts w:ascii="Times New Roman" w:hAnsi="Times New Roman" w:eastAsia="Arial" w:cs="Times New Roman"/>
          <w:sz w:val="20"/>
          <w:szCs w:val="20"/>
        </w:rPr>
        <w:t>events</w:t>
      </w:r>
      <w:r w:rsidR="00402CBB">
        <w:rPr>
          <w:rFonts w:ascii="Times New Roman" w:hAnsi="Times New Roman" w:eastAsia="Arial" w:cs="Times New Roman"/>
          <w:sz w:val="20"/>
          <w:szCs w:val="20"/>
        </w:rPr>
        <w:t xml:space="preserve"> including</w:t>
      </w:r>
      <w:r w:rsidR="00226C29">
        <w:rPr>
          <w:rFonts w:ascii="Times New Roman" w:hAnsi="Times New Roman" w:eastAsia="Arial" w:cs="Times New Roman"/>
          <w:sz w:val="20"/>
          <w:szCs w:val="20"/>
        </w:rPr>
        <w:t xml:space="preserve"> zoom events</w:t>
      </w:r>
      <w:r>
        <w:rPr>
          <w:rFonts w:ascii="Times New Roman" w:hAnsi="Times New Roman" w:eastAsia="Arial" w:cs="Times New Roman"/>
          <w:sz w:val="20"/>
          <w:szCs w:val="20"/>
        </w:rPr>
        <w:t xml:space="preserve"> bridging SUNY students and alumni worldwide to share post-graduation career insights</w:t>
      </w:r>
      <w:r w:rsidR="008B64DF">
        <w:rPr>
          <w:rFonts w:ascii="Times New Roman" w:hAnsi="Times New Roman" w:eastAsia="Arial" w:cs="Times New Roman"/>
          <w:sz w:val="20"/>
          <w:szCs w:val="20"/>
        </w:rPr>
        <w:t>.</w:t>
      </w:r>
    </w:p>
    <w:p w:rsidRPr="003910A7" w:rsidR="008B64DF" w:rsidP="00031D59" w:rsidRDefault="008B64DF" w14:paraId="126FAA7D" w14:textId="55447265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>
        <w:rPr>
          <w:rFonts w:ascii="Times New Roman" w:hAnsi="Times New Roman" w:eastAsia="Arial" w:cs="Times New Roman"/>
          <w:sz w:val="20"/>
          <w:szCs w:val="20"/>
        </w:rPr>
        <w:t>Actively mentoring more than 10 students</w:t>
      </w:r>
      <w:r w:rsidR="00B227DB">
        <w:rPr>
          <w:rFonts w:ascii="Times New Roman" w:hAnsi="Times New Roman" w:eastAsia="Arial" w:cs="Times New Roman"/>
          <w:sz w:val="20"/>
          <w:szCs w:val="20"/>
        </w:rPr>
        <w:t xml:space="preserve"> and</w:t>
      </w:r>
      <w:r>
        <w:rPr>
          <w:rFonts w:ascii="Times New Roman" w:hAnsi="Times New Roman" w:eastAsia="Arial" w:cs="Times New Roman"/>
          <w:sz w:val="20"/>
          <w:szCs w:val="20"/>
        </w:rPr>
        <w:t xml:space="preserve"> planning</w:t>
      </w:r>
      <w:r w:rsidR="002B1940">
        <w:rPr>
          <w:rFonts w:ascii="Times New Roman" w:hAnsi="Times New Roman" w:eastAsia="Arial" w:cs="Times New Roman"/>
          <w:sz w:val="20"/>
          <w:szCs w:val="20"/>
        </w:rPr>
        <w:t xml:space="preserve"> </w:t>
      </w:r>
      <w:r>
        <w:rPr>
          <w:rFonts w:ascii="Times New Roman" w:hAnsi="Times New Roman" w:eastAsia="Arial" w:cs="Times New Roman"/>
          <w:sz w:val="20"/>
          <w:szCs w:val="20"/>
        </w:rPr>
        <w:t>accommodation</w:t>
      </w:r>
      <w:r w:rsidR="002B1940">
        <w:rPr>
          <w:rFonts w:ascii="Times New Roman" w:hAnsi="Times New Roman" w:eastAsia="Arial" w:cs="Times New Roman"/>
          <w:sz w:val="20"/>
          <w:szCs w:val="20"/>
        </w:rPr>
        <w:t>s</w:t>
      </w:r>
      <w:r w:rsidR="00666F0A">
        <w:rPr>
          <w:rFonts w:ascii="Times New Roman" w:hAnsi="Times New Roman" w:eastAsia="Arial" w:cs="Times New Roman"/>
          <w:sz w:val="20"/>
          <w:szCs w:val="20"/>
        </w:rPr>
        <w:t>,</w:t>
      </w:r>
      <w:r w:rsidR="00AC581D">
        <w:rPr>
          <w:rFonts w:ascii="Times New Roman" w:hAnsi="Times New Roman" w:eastAsia="Arial" w:cs="Times New Roman"/>
          <w:sz w:val="20"/>
          <w:szCs w:val="20"/>
        </w:rPr>
        <w:t xml:space="preserve"> and transportation</w:t>
      </w:r>
      <w:r w:rsidR="002B1940">
        <w:rPr>
          <w:rFonts w:ascii="Times New Roman" w:hAnsi="Times New Roman" w:eastAsia="Arial" w:cs="Times New Roman"/>
          <w:sz w:val="20"/>
          <w:szCs w:val="20"/>
        </w:rPr>
        <w:t>s</w:t>
      </w:r>
      <w:r w:rsidR="00666F0A">
        <w:rPr>
          <w:rFonts w:ascii="Times New Roman" w:hAnsi="Times New Roman" w:eastAsia="Arial" w:cs="Times New Roman"/>
          <w:sz w:val="20"/>
          <w:szCs w:val="20"/>
        </w:rPr>
        <w:t xml:space="preserve"> for the new</w:t>
      </w:r>
      <w:r w:rsidR="00665A46">
        <w:rPr>
          <w:rFonts w:ascii="Times New Roman" w:hAnsi="Times New Roman" w:eastAsia="Arial" w:cs="Times New Roman"/>
          <w:sz w:val="20"/>
          <w:szCs w:val="20"/>
        </w:rPr>
        <w:t>comers</w:t>
      </w:r>
      <w:r w:rsidR="00AC581D">
        <w:rPr>
          <w:rFonts w:ascii="Times New Roman" w:hAnsi="Times New Roman" w:eastAsia="Arial" w:cs="Times New Roman"/>
          <w:sz w:val="20"/>
          <w:szCs w:val="20"/>
        </w:rPr>
        <w:t>.</w:t>
      </w:r>
    </w:p>
    <w:p w:rsidRPr="00D059DB" w:rsidR="00C11E3A" w:rsidP="3FDD201B" w:rsidRDefault="00CF3D35" w14:paraId="4B363229" w14:textId="443B7F38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</w:pPr>
      <w:r w:rsidRPr="3FDD201B" w:rsidR="00074FE8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V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OLUNTEERING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D059DB" w:rsidR="00C11E3A" w:rsidP="00074FE8" w:rsidRDefault="00CF3D35" w14:paraId="5C50500B" w14:textId="133E2A03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CF3D35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ITU Dance Club</w:t>
      </w:r>
      <w:r w:rsidRPr="3FDD201B" w:rsidR="00A808C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808C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Dance Assistant | </w:t>
      </w:r>
      <w:r w:rsidRPr="3FDD201B" w:rsidR="00A808C8">
        <w:rPr>
          <w:rFonts w:ascii="Times New Roman" w:hAnsi="Times New Roman" w:eastAsia="Arial" w:cs="Times New Roman"/>
          <w:sz w:val="20"/>
          <w:szCs w:val="20"/>
        </w:rPr>
        <w:t>Istanbul</w:t>
      </w:r>
      <w:r w:rsidRPr="3FDD201B" w:rsidR="00D059DB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Pr="3FDD201B" w:rsidR="00A808C8">
        <w:rPr>
          <w:rFonts w:ascii="Times New Roman" w:hAnsi="Times New Roman" w:eastAsia="Arial" w:cs="Times New Roman"/>
          <w:sz w:val="20"/>
          <w:szCs w:val="20"/>
        </w:rPr>
        <w:t>Turkey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3FDD201B" w:rsidR="00D059D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Sep 2022 – May 2023</w:t>
      </w:r>
    </w:p>
    <w:p w:rsidRPr="005533B4" w:rsidR="00BC311E" w:rsidP="005533B4" w:rsidRDefault="00CF3D35" w14:paraId="7C6C659C" w14:textId="654056F9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3FDD201B" w:rsidR="00CF3D35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TURK 112</w:t>
      </w:r>
      <w:r w:rsidRPr="3FDD201B" w:rsidR="00C11E3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class</w:t>
      </w:r>
      <w:r w:rsidRPr="3FDD201B" w:rsidR="00CF3D35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at Binghamton University</w:t>
      </w:r>
      <w:r w:rsidRPr="3FDD201B" w:rsidR="00A808C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3FDD201B" w:rsidR="00A808C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Volunteer Assistant | </w:t>
      </w:r>
      <w:r w:rsidRPr="3FDD201B" w:rsidR="00A808C8">
        <w:rPr>
          <w:rFonts w:ascii="Times New Roman" w:hAnsi="Times New Roman" w:eastAsia="Arial" w:cs="Times New Roman"/>
          <w:sz w:val="20"/>
          <w:szCs w:val="20"/>
        </w:rPr>
        <w:t>New York, US</w:t>
      </w:r>
      <w:r>
        <w:tab/>
      </w:r>
      <w:r>
        <w:tab/>
      </w:r>
      <w:r w:rsidRPr="3FDD201B" w:rsidR="00D15D2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>
        <w:tab/>
      </w:r>
      <w:r>
        <w:tab/>
      </w:r>
      <w:r w:rsidRPr="3FDD201B" w:rsidR="00A808C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 w:rsidRPr="3FDD201B" w:rsidR="00C11E3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Feb 2022 – Jun 2022</w:t>
      </w:r>
    </w:p>
    <w:p w:rsidRPr="005533B4" w:rsidR="009C4FE6" w:rsidP="005533B4" w:rsidRDefault="00C11E3A" w14:paraId="5927E1B0" w14:textId="248F99F1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3FDD201B" w:rsidR="00C11E3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ESL Conversation Pairs Program</w:t>
      </w:r>
      <w:r w:rsidRPr="3FDD201B" w:rsidR="00BC311E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,</w:t>
      </w:r>
      <w:r w:rsidRPr="3FDD201B" w:rsidR="00BC311E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Language Partner | </w:t>
      </w:r>
      <w:r w:rsidRPr="3FDD201B" w:rsidR="00BC311E">
        <w:rPr>
          <w:rFonts w:ascii="Times New Roman" w:hAnsi="Times New Roman" w:eastAsia="Arial" w:cs="Times New Roman"/>
          <w:sz w:val="20"/>
          <w:szCs w:val="20"/>
        </w:rPr>
        <w:t>New York, US</w:t>
      </w:r>
      <w:r>
        <w:tab/>
      </w:r>
      <w:r>
        <w:tab/>
      </w:r>
      <w:r>
        <w:tab/>
      </w:r>
      <w:r>
        <w:tab/>
      </w:r>
      <w:r w:rsidRPr="3FDD201B" w:rsidR="00D15D2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</w:t>
      </w:r>
      <w:r w:rsidRPr="3FDD201B" w:rsidR="003910A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          </w:t>
      </w:r>
      <w:r w:rsidRPr="3FDD201B" w:rsidR="00C11E3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Aug 2021 – Dec 2021</w:t>
      </w:r>
    </w:p>
    <w:sectPr w:rsidRPr="005533B4" w:rsidR="009C4FE6">
      <w:headerReference w:type="default" r:id="rId9"/>
      <w:footerReference w:type="default" r:id="rId10"/>
      <w:pgSz w:w="12240" w:h="15840" w:orient="portrait"/>
      <w:pgMar w:top="360" w:right="360" w:bottom="360" w:left="3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4632AD" w:rsidRDefault="004632AD" w14:paraId="42F24107" w14:textId="77777777">
      <w:r>
        <w:separator/>
      </w:r>
    </w:p>
  </w:endnote>
  <w:endnote w:type="continuationSeparator" w:id="0">
    <w:p w:rsidR="004632AD" w:rsidRDefault="004632AD" w14:paraId="6A52A331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44F88" w:rsidRDefault="00444F88" w14:paraId="5EB62A77" w14:textId="77777777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4632AD" w:rsidRDefault="004632AD" w14:paraId="43943743" w14:textId="77777777">
      <w:r>
        <w:separator/>
      </w:r>
    </w:p>
  </w:footnote>
  <w:footnote w:type="continuationSeparator" w:id="0">
    <w:p w:rsidR="004632AD" w:rsidRDefault="004632AD" w14:paraId="5DBDD34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44F88" w:rsidRDefault="00444F88" w14:paraId="22B0DFEE" w14:textId="77777777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3A59A7"/>
    <w:multiLevelType w:val="hybridMultilevel"/>
    <w:tmpl w:val="4F389E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6B163E"/>
    <w:multiLevelType w:val="hybridMultilevel"/>
    <w:tmpl w:val="ECAE4E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080B80"/>
    <w:multiLevelType w:val="hybridMultilevel"/>
    <w:tmpl w:val="BFAE023C"/>
    <w:lvl w:ilvl="0" w:tplc="04090001">
      <w:start w:val="1"/>
      <w:numFmt w:val="bullet"/>
      <w:lvlText w:val=""/>
      <w:lvlJc w:val="left"/>
      <w:pPr>
        <w:ind w:left="9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hint="default" w:ascii="Wingdings" w:hAnsi="Wingdings"/>
      </w:rPr>
    </w:lvl>
  </w:abstractNum>
  <w:abstractNum w:abstractNumId="3" w15:restartNumberingAfterBreak="0">
    <w:nsid w:val="1C7B5D00"/>
    <w:multiLevelType w:val="hybridMultilevel"/>
    <w:tmpl w:val="1F7410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F11209"/>
    <w:multiLevelType w:val="multilevel"/>
    <w:tmpl w:val="301A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AF0728D"/>
    <w:multiLevelType w:val="hybridMultilevel"/>
    <w:tmpl w:val="C52494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B977BC6"/>
    <w:multiLevelType w:val="hybridMultilevel"/>
    <w:tmpl w:val="7904F7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33C41C2F"/>
    <w:multiLevelType w:val="hybridMultilevel"/>
    <w:tmpl w:val="E9BEAD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ACA279B"/>
    <w:multiLevelType w:val="hybridMultilevel"/>
    <w:tmpl w:val="F69680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4E12CBF"/>
    <w:multiLevelType w:val="hybridMultilevel"/>
    <w:tmpl w:val="6C5C83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A920962"/>
    <w:multiLevelType w:val="hybridMultilevel"/>
    <w:tmpl w:val="3B0827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FB2186E"/>
    <w:multiLevelType w:val="hybridMultilevel"/>
    <w:tmpl w:val="6BF2A092"/>
    <w:lvl w:ilvl="0" w:tplc="94563F00">
      <w:start w:val="265"/>
      <w:numFmt w:val="bullet"/>
      <w:lvlText w:val="-"/>
      <w:lvlJc w:val="left"/>
      <w:pPr>
        <w:ind w:left="585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hint="default" w:ascii="Wingdings" w:hAnsi="Wingdings"/>
      </w:rPr>
    </w:lvl>
  </w:abstractNum>
  <w:abstractNum w:abstractNumId="12" w15:restartNumberingAfterBreak="0">
    <w:nsid w:val="57715F2A"/>
    <w:multiLevelType w:val="hybridMultilevel"/>
    <w:tmpl w:val="DFF2F21A"/>
    <w:lvl w:ilvl="0" w:tplc="307677D6">
      <w:start w:val="265"/>
      <w:numFmt w:val="bullet"/>
      <w:lvlText w:val="-"/>
      <w:lvlJc w:val="left"/>
      <w:pPr>
        <w:ind w:left="585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hint="default" w:ascii="Wingdings" w:hAnsi="Wingdings"/>
      </w:rPr>
    </w:lvl>
  </w:abstractNum>
  <w:abstractNum w:abstractNumId="13" w15:restartNumberingAfterBreak="0">
    <w:nsid w:val="5C0D33BC"/>
    <w:multiLevelType w:val="hybridMultilevel"/>
    <w:tmpl w:val="80A4B1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BA44CCB"/>
    <w:multiLevelType w:val="hybridMultilevel"/>
    <w:tmpl w:val="A27283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714E1642"/>
    <w:multiLevelType w:val="hybridMultilevel"/>
    <w:tmpl w:val="45F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725C0019"/>
    <w:multiLevelType w:val="hybridMultilevel"/>
    <w:tmpl w:val="DCCAB6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3F24EFB"/>
    <w:multiLevelType w:val="hybridMultilevel"/>
    <w:tmpl w:val="14CC46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72110303">
    <w:abstractNumId w:val="13"/>
  </w:num>
  <w:num w:numId="2" w16cid:durableId="1455365086">
    <w:abstractNumId w:val="2"/>
  </w:num>
  <w:num w:numId="3" w16cid:durableId="833884292">
    <w:abstractNumId w:val="9"/>
  </w:num>
  <w:num w:numId="4" w16cid:durableId="307631417">
    <w:abstractNumId w:val="6"/>
  </w:num>
  <w:num w:numId="5" w16cid:durableId="130756666">
    <w:abstractNumId w:val="7"/>
  </w:num>
  <w:num w:numId="6" w16cid:durableId="885603778">
    <w:abstractNumId w:val="11"/>
  </w:num>
  <w:num w:numId="7" w16cid:durableId="1340429492">
    <w:abstractNumId w:val="12"/>
  </w:num>
  <w:num w:numId="8" w16cid:durableId="1107964529">
    <w:abstractNumId w:val="17"/>
  </w:num>
  <w:num w:numId="9" w16cid:durableId="519204943">
    <w:abstractNumId w:val="8"/>
  </w:num>
  <w:num w:numId="10" w16cid:durableId="7290871">
    <w:abstractNumId w:val="15"/>
  </w:num>
  <w:num w:numId="11" w16cid:durableId="2061589603">
    <w:abstractNumId w:val="3"/>
  </w:num>
  <w:num w:numId="12" w16cid:durableId="1057045330">
    <w:abstractNumId w:val="16"/>
  </w:num>
  <w:num w:numId="13" w16cid:durableId="510343423">
    <w:abstractNumId w:val="14"/>
  </w:num>
  <w:num w:numId="14" w16cid:durableId="134101606">
    <w:abstractNumId w:val="5"/>
  </w:num>
  <w:num w:numId="15" w16cid:durableId="705175112">
    <w:abstractNumId w:val="4"/>
  </w:num>
  <w:num w:numId="16" w16cid:durableId="293870892">
    <w:abstractNumId w:val="10"/>
  </w:num>
  <w:num w:numId="17" w16cid:durableId="1167285247">
    <w:abstractNumId w:val="0"/>
  </w:num>
  <w:num w:numId="18" w16cid:durableId="308170217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TEwtTQ1tzQ0MDFQ0lEKTi0uzszPAykwrgUAYoyD/CwAAAA="/>
  </w:docVars>
  <w:rsids>
    <w:rsidRoot w:val="00444F88"/>
    <w:rsid w:val="000032B5"/>
    <w:rsid w:val="00021DF0"/>
    <w:rsid w:val="00023A0E"/>
    <w:rsid w:val="00026E38"/>
    <w:rsid w:val="000312D1"/>
    <w:rsid w:val="00031D59"/>
    <w:rsid w:val="00035718"/>
    <w:rsid w:val="00035C41"/>
    <w:rsid w:val="000428DD"/>
    <w:rsid w:val="00043014"/>
    <w:rsid w:val="00044AE2"/>
    <w:rsid w:val="0004589F"/>
    <w:rsid w:val="000537D1"/>
    <w:rsid w:val="0006321D"/>
    <w:rsid w:val="00064A55"/>
    <w:rsid w:val="00072E76"/>
    <w:rsid w:val="00074FE8"/>
    <w:rsid w:val="0007547C"/>
    <w:rsid w:val="000834D1"/>
    <w:rsid w:val="00094E97"/>
    <w:rsid w:val="000A3C1D"/>
    <w:rsid w:val="000A7B2E"/>
    <w:rsid w:val="000B3186"/>
    <w:rsid w:val="000B50A9"/>
    <w:rsid w:val="000C327B"/>
    <w:rsid w:val="000E60EB"/>
    <w:rsid w:val="00105769"/>
    <w:rsid w:val="00115945"/>
    <w:rsid w:val="00122D86"/>
    <w:rsid w:val="00125175"/>
    <w:rsid w:val="00126190"/>
    <w:rsid w:val="001376D1"/>
    <w:rsid w:val="001414AA"/>
    <w:rsid w:val="001429DC"/>
    <w:rsid w:val="00146E53"/>
    <w:rsid w:val="0014779D"/>
    <w:rsid w:val="00152CB1"/>
    <w:rsid w:val="00153868"/>
    <w:rsid w:val="00163598"/>
    <w:rsid w:val="0016443F"/>
    <w:rsid w:val="0016444B"/>
    <w:rsid w:val="0016603C"/>
    <w:rsid w:val="00174E41"/>
    <w:rsid w:val="00182505"/>
    <w:rsid w:val="00185974"/>
    <w:rsid w:val="0019186A"/>
    <w:rsid w:val="001A1DC3"/>
    <w:rsid w:val="001A444A"/>
    <w:rsid w:val="001A6799"/>
    <w:rsid w:val="001A69D0"/>
    <w:rsid w:val="001B0728"/>
    <w:rsid w:val="001C1F55"/>
    <w:rsid w:val="001E09B9"/>
    <w:rsid w:val="001F0D96"/>
    <w:rsid w:val="001F189F"/>
    <w:rsid w:val="0021155B"/>
    <w:rsid w:val="00223B5A"/>
    <w:rsid w:val="00226C29"/>
    <w:rsid w:val="0023546C"/>
    <w:rsid w:val="002354C0"/>
    <w:rsid w:val="00236924"/>
    <w:rsid w:val="00237841"/>
    <w:rsid w:val="002405C5"/>
    <w:rsid w:val="0026222C"/>
    <w:rsid w:val="0026682B"/>
    <w:rsid w:val="0027307F"/>
    <w:rsid w:val="0028364A"/>
    <w:rsid w:val="00287868"/>
    <w:rsid w:val="0028787A"/>
    <w:rsid w:val="00290DFC"/>
    <w:rsid w:val="002A1FBC"/>
    <w:rsid w:val="002A61ED"/>
    <w:rsid w:val="002B1940"/>
    <w:rsid w:val="002B56E9"/>
    <w:rsid w:val="002D21A2"/>
    <w:rsid w:val="00304CBA"/>
    <w:rsid w:val="00313209"/>
    <w:rsid w:val="00315776"/>
    <w:rsid w:val="0032558E"/>
    <w:rsid w:val="00325E29"/>
    <w:rsid w:val="00343B99"/>
    <w:rsid w:val="00361C56"/>
    <w:rsid w:val="00362340"/>
    <w:rsid w:val="00363201"/>
    <w:rsid w:val="003706CF"/>
    <w:rsid w:val="003737EB"/>
    <w:rsid w:val="00381649"/>
    <w:rsid w:val="00383AA9"/>
    <w:rsid w:val="00384001"/>
    <w:rsid w:val="003910A7"/>
    <w:rsid w:val="00397C89"/>
    <w:rsid w:val="003A27BF"/>
    <w:rsid w:val="003A48EB"/>
    <w:rsid w:val="003A7E05"/>
    <w:rsid w:val="003B4CD9"/>
    <w:rsid w:val="003B7E07"/>
    <w:rsid w:val="003D2C40"/>
    <w:rsid w:val="003D663A"/>
    <w:rsid w:val="003E1E07"/>
    <w:rsid w:val="003F0F2A"/>
    <w:rsid w:val="003F3EAE"/>
    <w:rsid w:val="003F5200"/>
    <w:rsid w:val="00401DFD"/>
    <w:rsid w:val="00402CBB"/>
    <w:rsid w:val="0040588C"/>
    <w:rsid w:val="004208B2"/>
    <w:rsid w:val="0042476F"/>
    <w:rsid w:val="004319C2"/>
    <w:rsid w:val="00432F9C"/>
    <w:rsid w:val="00434D2C"/>
    <w:rsid w:val="00437CAA"/>
    <w:rsid w:val="00444F88"/>
    <w:rsid w:val="00446E7A"/>
    <w:rsid w:val="0044724A"/>
    <w:rsid w:val="00452127"/>
    <w:rsid w:val="004632AD"/>
    <w:rsid w:val="00464D5A"/>
    <w:rsid w:val="00466BA6"/>
    <w:rsid w:val="0049509A"/>
    <w:rsid w:val="004B3524"/>
    <w:rsid w:val="004B37FA"/>
    <w:rsid w:val="004F7CBC"/>
    <w:rsid w:val="004F7DB5"/>
    <w:rsid w:val="00513261"/>
    <w:rsid w:val="005203F9"/>
    <w:rsid w:val="005239E1"/>
    <w:rsid w:val="00527A81"/>
    <w:rsid w:val="00530B3E"/>
    <w:rsid w:val="00532B1C"/>
    <w:rsid w:val="00532DF0"/>
    <w:rsid w:val="00534E45"/>
    <w:rsid w:val="00536E31"/>
    <w:rsid w:val="00545D13"/>
    <w:rsid w:val="00551A47"/>
    <w:rsid w:val="0055277F"/>
    <w:rsid w:val="005533B4"/>
    <w:rsid w:val="00555314"/>
    <w:rsid w:val="00561A14"/>
    <w:rsid w:val="0057029E"/>
    <w:rsid w:val="00577CD1"/>
    <w:rsid w:val="00581C22"/>
    <w:rsid w:val="00585C6D"/>
    <w:rsid w:val="00586FBE"/>
    <w:rsid w:val="005970E8"/>
    <w:rsid w:val="005A17CC"/>
    <w:rsid w:val="005A61CB"/>
    <w:rsid w:val="005A62A1"/>
    <w:rsid w:val="005B7A4F"/>
    <w:rsid w:val="005C5914"/>
    <w:rsid w:val="005C5F8A"/>
    <w:rsid w:val="005D17BF"/>
    <w:rsid w:val="005E0237"/>
    <w:rsid w:val="005E7816"/>
    <w:rsid w:val="005F378F"/>
    <w:rsid w:val="006003CD"/>
    <w:rsid w:val="00604113"/>
    <w:rsid w:val="00613B1F"/>
    <w:rsid w:val="00616188"/>
    <w:rsid w:val="00620A59"/>
    <w:rsid w:val="00621904"/>
    <w:rsid w:val="00630634"/>
    <w:rsid w:val="00636382"/>
    <w:rsid w:val="00647CFB"/>
    <w:rsid w:val="006565F1"/>
    <w:rsid w:val="00656A6A"/>
    <w:rsid w:val="00663A49"/>
    <w:rsid w:val="006645DE"/>
    <w:rsid w:val="00665A46"/>
    <w:rsid w:val="006666C3"/>
    <w:rsid w:val="00666F0A"/>
    <w:rsid w:val="006700DE"/>
    <w:rsid w:val="00671D5E"/>
    <w:rsid w:val="00673312"/>
    <w:rsid w:val="00684D75"/>
    <w:rsid w:val="00695842"/>
    <w:rsid w:val="006B278F"/>
    <w:rsid w:val="006C0875"/>
    <w:rsid w:val="006D275D"/>
    <w:rsid w:val="006D3C19"/>
    <w:rsid w:val="006E2F0C"/>
    <w:rsid w:val="006F00D2"/>
    <w:rsid w:val="006F00D4"/>
    <w:rsid w:val="007039C3"/>
    <w:rsid w:val="00734F36"/>
    <w:rsid w:val="0074090C"/>
    <w:rsid w:val="00751F38"/>
    <w:rsid w:val="00753EDB"/>
    <w:rsid w:val="00762D50"/>
    <w:rsid w:val="00765676"/>
    <w:rsid w:val="00775EE8"/>
    <w:rsid w:val="007776FE"/>
    <w:rsid w:val="007935E2"/>
    <w:rsid w:val="007974D9"/>
    <w:rsid w:val="007A45EF"/>
    <w:rsid w:val="007A6764"/>
    <w:rsid w:val="007B2FAA"/>
    <w:rsid w:val="007C0B31"/>
    <w:rsid w:val="007C351D"/>
    <w:rsid w:val="007C4A70"/>
    <w:rsid w:val="007D2D34"/>
    <w:rsid w:val="007D534F"/>
    <w:rsid w:val="007E0913"/>
    <w:rsid w:val="007E5C7C"/>
    <w:rsid w:val="007F0ECA"/>
    <w:rsid w:val="00817E13"/>
    <w:rsid w:val="008210EB"/>
    <w:rsid w:val="00826B14"/>
    <w:rsid w:val="00836394"/>
    <w:rsid w:val="00841018"/>
    <w:rsid w:val="008476B4"/>
    <w:rsid w:val="008515D7"/>
    <w:rsid w:val="0086512B"/>
    <w:rsid w:val="00866599"/>
    <w:rsid w:val="0086685F"/>
    <w:rsid w:val="00870E6D"/>
    <w:rsid w:val="008825BE"/>
    <w:rsid w:val="008A0BA7"/>
    <w:rsid w:val="008A1D16"/>
    <w:rsid w:val="008A2040"/>
    <w:rsid w:val="008B2AD1"/>
    <w:rsid w:val="008B64DF"/>
    <w:rsid w:val="008B78CE"/>
    <w:rsid w:val="008C4137"/>
    <w:rsid w:val="008C4296"/>
    <w:rsid w:val="008E7A72"/>
    <w:rsid w:val="008F739E"/>
    <w:rsid w:val="0091219E"/>
    <w:rsid w:val="009141EA"/>
    <w:rsid w:val="009159DA"/>
    <w:rsid w:val="009251E8"/>
    <w:rsid w:val="009338D0"/>
    <w:rsid w:val="009729D7"/>
    <w:rsid w:val="0098062D"/>
    <w:rsid w:val="00982FE6"/>
    <w:rsid w:val="00993981"/>
    <w:rsid w:val="009A0F6B"/>
    <w:rsid w:val="009B24DF"/>
    <w:rsid w:val="009B25FF"/>
    <w:rsid w:val="009C4FE6"/>
    <w:rsid w:val="009C5AF7"/>
    <w:rsid w:val="009D344E"/>
    <w:rsid w:val="009D3C7B"/>
    <w:rsid w:val="009D745D"/>
    <w:rsid w:val="009D7B81"/>
    <w:rsid w:val="009D7CFB"/>
    <w:rsid w:val="009F21DD"/>
    <w:rsid w:val="009F6BF4"/>
    <w:rsid w:val="00A0156F"/>
    <w:rsid w:val="00A02DE5"/>
    <w:rsid w:val="00A1762F"/>
    <w:rsid w:val="00A2333B"/>
    <w:rsid w:val="00A32665"/>
    <w:rsid w:val="00A328DE"/>
    <w:rsid w:val="00A36B04"/>
    <w:rsid w:val="00A4387A"/>
    <w:rsid w:val="00A449B3"/>
    <w:rsid w:val="00A45A18"/>
    <w:rsid w:val="00A52159"/>
    <w:rsid w:val="00A6661E"/>
    <w:rsid w:val="00A673C1"/>
    <w:rsid w:val="00A808C8"/>
    <w:rsid w:val="00A81BAE"/>
    <w:rsid w:val="00A86261"/>
    <w:rsid w:val="00A86700"/>
    <w:rsid w:val="00A90E96"/>
    <w:rsid w:val="00A95000"/>
    <w:rsid w:val="00AA5046"/>
    <w:rsid w:val="00AA68A9"/>
    <w:rsid w:val="00AC581D"/>
    <w:rsid w:val="00AD0A18"/>
    <w:rsid w:val="00AD310E"/>
    <w:rsid w:val="00AF1BA8"/>
    <w:rsid w:val="00B012F1"/>
    <w:rsid w:val="00B022F4"/>
    <w:rsid w:val="00B042F5"/>
    <w:rsid w:val="00B05B6B"/>
    <w:rsid w:val="00B06805"/>
    <w:rsid w:val="00B07A39"/>
    <w:rsid w:val="00B21E6C"/>
    <w:rsid w:val="00B227DB"/>
    <w:rsid w:val="00B249ED"/>
    <w:rsid w:val="00B36FCB"/>
    <w:rsid w:val="00B420A7"/>
    <w:rsid w:val="00B44334"/>
    <w:rsid w:val="00B51C6E"/>
    <w:rsid w:val="00B57A66"/>
    <w:rsid w:val="00B6527A"/>
    <w:rsid w:val="00B66805"/>
    <w:rsid w:val="00B82F09"/>
    <w:rsid w:val="00B9274C"/>
    <w:rsid w:val="00B96AE3"/>
    <w:rsid w:val="00BA020A"/>
    <w:rsid w:val="00BA1670"/>
    <w:rsid w:val="00BA1F4B"/>
    <w:rsid w:val="00BA5F7A"/>
    <w:rsid w:val="00BA71D6"/>
    <w:rsid w:val="00BB08DC"/>
    <w:rsid w:val="00BB3532"/>
    <w:rsid w:val="00BB399C"/>
    <w:rsid w:val="00BB6909"/>
    <w:rsid w:val="00BC311E"/>
    <w:rsid w:val="00BC4CA8"/>
    <w:rsid w:val="00BC53F2"/>
    <w:rsid w:val="00BC5B74"/>
    <w:rsid w:val="00BD143B"/>
    <w:rsid w:val="00BD5061"/>
    <w:rsid w:val="00BD7733"/>
    <w:rsid w:val="00BE0226"/>
    <w:rsid w:val="00BE6041"/>
    <w:rsid w:val="00BF220E"/>
    <w:rsid w:val="00BF5117"/>
    <w:rsid w:val="00C002A8"/>
    <w:rsid w:val="00C11E3A"/>
    <w:rsid w:val="00C13009"/>
    <w:rsid w:val="00C1799F"/>
    <w:rsid w:val="00C20A7A"/>
    <w:rsid w:val="00C20A8E"/>
    <w:rsid w:val="00C22A17"/>
    <w:rsid w:val="00C2503B"/>
    <w:rsid w:val="00C44E18"/>
    <w:rsid w:val="00C5390C"/>
    <w:rsid w:val="00C73065"/>
    <w:rsid w:val="00C95E30"/>
    <w:rsid w:val="00CA1963"/>
    <w:rsid w:val="00CA1F2B"/>
    <w:rsid w:val="00CA500F"/>
    <w:rsid w:val="00CA5F5E"/>
    <w:rsid w:val="00CB02CC"/>
    <w:rsid w:val="00CB0567"/>
    <w:rsid w:val="00CC3EBA"/>
    <w:rsid w:val="00CC48CC"/>
    <w:rsid w:val="00CC618D"/>
    <w:rsid w:val="00CD37E3"/>
    <w:rsid w:val="00CD77F9"/>
    <w:rsid w:val="00CE6135"/>
    <w:rsid w:val="00CF3D35"/>
    <w:rsid w:val="00D00E0E"/>
    <w:rsid w:val="00D059DB"/>
    <w:rsid w:val="00D11936"/>
    <w:rsid w:val="00D15D2F"/>
    <w:rsid w:val="00D27EEC"/>
    <w:rsid w:val="00D4014E"/>
    <w:rsid w:val="00D42F71"/>
    <w:rsid w:val="00D463E4"/>
    <w:rsid w:val="00D53AD7"/>
    <w:rsid w:val="00D56C71"/>
    <w:rsid w:val="00D56E82"/>
    <w:rsid w:val="00D64A9F"/>
    <w:rsid w:val="00D767CF"/>
    <w:rsid w:val="00D8256B"/>
    <w:rsid w:val="00D83741"/>
    <w:rsid w:val="00D84C28"/>
    <w:rsid w:val="00DA6DC5"/>
    <w:rsid w:val="00DC6687"/>
    <w:rsid w:val="00DD58C2"/>
    <w:rsid w:val="00DD5F5A"/>
    <w:rsid w:val="00DD7AE0"/>
    <w:rsid w:val="00DE2C39"/>
    <w:rsid w:val="00DF1D28"/>
    <w:rsid w:val="00DF4755"/>
    <w:rsid w:val="00E02217"/>
    <w:rsid w:val="00E058B8"/>
    <w:rsid w:val="00E251BB"/>
    <w:rsid w:val="00E264FE"/>
    <w:rsid w:val="00E3062F"/>
    <w:rsid w:val="00E41264"/>
    <w:rsid w:val="00E5073E"/>
    <w:rsid w:val="00E669DC"/>
    <w:rsid w:val="00E7341E"/>
    <w:rsid w:val="00E94E78"/>
    <w:rsid w:val="00E95A34"/>
    <w:rsid w:val="00E96E0E"/>
    <w:rsid w:val="00EA05D0"/>
    <w:rsid w:val="00EA40FF"/>
    <w:rsid w:val="00EB049C"/>
    <w:rsid w:val="00EB1A02"/>
    <w:rsid w:val="00EC19FE"/>
    <w:rsid w:val="00EC2E83"/>
    <w:rsid w:val="00EC378A"/>
    <w:rsid w:val="00ED2652"/>
    <w:rsid w:val="00ED687D"/>
    <w:rsid w:val="00EE0C7F"/>
    <w:rsid w:val="00EF31BF"/>
    <w:rsid w:val="00EF331C"/>
    <w:rsid w:val="00F04138"/>
    <w:rsid w:val="00F04D2F"/>
    <w:rsid w:val="00F120B2"/>
    <w:rsid w:val="00F137AC"/>
    <w:rsid w:val="00F145AD"/>
    <w:rsid w:val="00F30AEE"/>
    <w:rsid w:val="00F31AB9"/>
    <w:rsid w:val="00F36594"/>
    <w:rsid w:val="00F41518"/>
    <w:rsid w:val="00F507E7"/>
    <w:rsid w:val="00F603DA"/>
    <w:rsid w:val="00F664F9"/>
    <w:rsid w:val="00F72DEB"/>
    <w:rsid w:val="00F759FC"/>
    <w:rsid w:val="00FA1D94"/>
    <w:rsid w:val="00FB3C01"/>
    <w:rsid w:val="00FC5B16"/>
    <w:rsid w:val="00FD0A9E"/>
    <w:rsid w:val="00FD0F4C"/>
    <w:rsid w:val="00FE50E8"/>
    <w:rsid w:val="00FF1775"/>
    <w:rsid w:val="00FF67E5"/>
    <w:rsid w:val="3FDD201B"/>
    <w:rsid w:val="4BFDD1B8"/>
    <w:rsid w:val="538EACD9"/>
    <w:rsid w:val="53AD339D"/>
    <w:rsid w:val="5ABE463B"/>
    <w:rsid w:val="5B689762"/>
    <w:rsid w:val="6CCBD1A1"/>
    <w:rsid w:val="71C80728"/>
    <w:rsid w:val="75139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0AE69"/>
  <w15:docId w15:val="{BCC5B5E7-C0CB-4116-9EF4-9241CB2C112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Footer" w:customStyle="1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DefaultStyle" w:customStyle="1">
    <w:name w:val="Default Style"/>
    <w:pPr>
      <w:suppressAutoHyphens/>
      <w:spacing w:after="160" w:line="256" w:lineRule="auto"/>
    </w:pPr>
    <w:rPr>
      <w:rFonts w:ascii="Calibri" w:hAnsi="Calibri" w:eastAsia="Calibri" w:cs="Calibri"/>
      <w:color w:val="000000"/>
      <w:sz w:val="22"/>
      <w:szCs w:val="22"/>
      <w:u w:color="000000"/>
    </w:rPr>
  </w:style>
  <w:style w:type="paragraph" w:styleId="ParaAttribute0" w:customStyle="1">
    <w:name w:val="ParaAttribute0"/>
    <w:pPr>
      <w:widowControl w:val="0"/>
      <w:suppressAutoHyphens/>
      <w:spacing w:line="100" w:lineRule="atLeast"/>
      <w:ind w:left="2880" w:firstLine="720"/>
    </w:pPr>
    <w:rPr>
      <w:rFonts w:eastAsia="Times New Roman"/>
      <w:color w:val="000000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BA16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0E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351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86FBE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586FBE"/>
  </w:style>
  <w:style w:type="character" w:styleId="EndnoteReference">
    <w:name w:val="endnote reference"/>
    <w:basedOn w:val="DefaultParagraphFont"/>
    <w:uiPriority w:val="99"/>
    <w:semiHidden/>
    <w:unhideWhenUsed/>
    <w:rsid w:val="00586FBE"/>
    <w:rPr>
      <w:vertAlign w:val="superscript"/>
    </w:rPr>
  </w:style>
  <w:style w:type="character" w:styleId="Strong">
    <w:name w:val="Strong"/>
    <w:basedOn w:val="DefaultParagraphFont"/>
    <w:uiPriority w:val="22"/>
    <w:qFormat/>
    <w:rsid w:val="00BA71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6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6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5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362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02213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7434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3042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42989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9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7985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43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5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48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545624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65568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02624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465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4588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88898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7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17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5085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86947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61956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667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011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8517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79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8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502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007147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947026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16453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27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4687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368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linkedin.com/in/b-mert-aydin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B2845-12E1-412A-985F-FE2A1B4954A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inghamto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orenzetti (wcac), Denise</dc:creator>
  <lastModifiedBy>Mert Aydin</lastModifiedBy>
  <revision>82</revision>
  <dcterms:created xsi:type="dcterms:W3CDTF">2021-05-18T20:48:00.0000000Z</dcterms:created>
  <dcterms:modified xsi:type="dcterms:W3CDTF">2025-04-15T02:05:49.7165527Z</dcterms:modified>
</coreProperties>
</file>